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8A9F00" w14:textId="77777777" w:rsidR="00EE0AC5" w:rsidRPr="00BB49BC" w:rsidRDefault="00291588" w:rsidP="00EE0AC5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w:drawing>
          <wp:anchor distT="0" distB="0" distL="114300" distR="114300" simplePos="0" relativeHeight="251657728" behindDoc="0" locked="0" layoutInCell="1" allowOverlap="1" wp14:anchorId="2D3BA5A1" wp14:editId="644DEE79">
            <wp:simplePos x="0" y="0"/>
            <wp:positionH relativeFrom="column">
              <wp:posOffset>104775</wp:posOffset>
            </wp:positionH>
            <wp:positionV relativeFrom="paragraph">
              <wp:posOffset>90169</wp:posOffset>
            </wp:positionV>
            <wp:extent cx="752475" cy="828813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881" cy="8314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055E23">
        <w:rPr>
          <w:rFonts w:ascii="Calibri" w:hAnsi="Calibri" w:cs="Calibri"/>
          <w:b/>
          <w:sz w:val="32"/>
          <w:szCs w:val="36"/>
        </w:rPr>
        <w:t>Bahria</w:t>
      </w:r>
      <w:proofErr w:type="spellEnd"/>
      <w:r w:rsidR="00055E23">
        <w:rPr>
          <w:rFonts w:ascii="Calibri" w:hAnsi="Calibri" w:cs="Calibri"/>
          <w:b/>
          <w:sz w:val="32"/>
          <w:szCs w:val="36"/>
        </w:rPr>
        <w:t xml:space="preserve"> University, Lahore</w:t>
      </w:r>
      <w:r w:rsidR="00EE0AC5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50280AA" w14:textId="77777777" w:rsidR="00131C4A" w:rsidRDefault="00EE0AC5" w:rsidP="00B20C4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</w:t>
      </w:r>
      <w:r w:rsidR="00735777" w:rsidRPr="00BB49BC">
        <w:rPr>
          <w:rFonts w:ascii="Calibri" w:hAnsi="Calibri" w:cs="Calibri"/>
          <w:sz w:val="32"/>
          <w:szCs w:val="36"/>
        </w:rPr>
        <w:t xml:space="preserve">of </w:t>
      </w:r>
      <w:r w:rsidR="00891750">
        <w:rPr>
          <w:rFonts w:ascii="Calibri" w:hAnsi="Calibri" w:cs="Calibri"/>
          <w:sz w:val="32"/>
          <w:szCs w:val="36"/>
        </w:rPr>
        <w:t xml:space="preserve">Computer </w:t>
      </w:r>
      <w:r w:rsidR="00C2769B">
        <w:rPr>
          <w:rFonts w:ascii="Calibri" w:hAnsi="Calibri" w:cs="Calibri"/>
          <w:sz w:val="32"/>
          <w:szCs w:val="36"/>
        </w:rPr>
        <w:t>Science</w:t>
      </w:r>
    </w:p>
    <w:p w14:paraId="5C0EE667" w14:textId="58AABAFA" w:rsidR="00EE0AC5" w:rsidRPr="00BB49BC" w:rsidRDefault="00F95E59" w:rsidP="00423CD0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ab</w:t>
      </w:r>
      <w:r w:rsidR="00E409C7">
        <w:rPr>
          <w:rFonts w:ascii="Calibri" w:hAnsi="Calibri" w:cs="Calibri"/>
          <w:sz w:val="28"/>
          <w:szCs w:val="28"/>
        </w:rPr>
        <w:t xml:space="preserve"> </w:t>
      </w:r>
      <w:r w:rsidR="00225DF5">
        <w:rPr>
          <w:rFonts w:ascii="Calibri" w:hAnsi="Calibri" w:cs="Calibri"/>
          <w:sz w:val="28"/>
          <w:szCs w:val="28"/>
        </w:rPr>
        <w:t xml:space="preserve">Journal </w:t>
      </w:r>
      <w:r w:rsidR="000F600C">
        <w:rPr>
          <w:rFonts w:ascii="Calibri" w:hAnsi="Calibri" w:cs="Calibri"/>
          <w:sz w:val="28"/>
          <w:szCs w:val="28"/>
        </w:rPr>
        <w:t>0</w:t>
      </w:r>
      <w:r w:rsidR="00423CD0">
        <w:rPr>
          <w:rFonts w:ascii="Calibri" w:hAnsi="Calibri" w:cs="Calibri"/>
          <w:sz w:val="28"/>
          <w:szCs w:val="28"/>
        </w:rPr>
        <w:t>2</w:t>
      </w:r>
    </w:p>
    <w:p w14:paraId="42A9E5CB" w14:textId="02A53F6C" w:rsidR="00485735" w:rsidRDefault="00254650" w:rsidP="00DD3284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</w:t>
      </w:r>
      <w:r w:rsidR="000F600C">
        <w:rPr>
          <w:rFonts w:ascii="Calibri" w:hAnsi="Calibri" w:cs="Calibri"/>
          <w:b/>
        </w:rPr>
        <w:t>Spring 202</w:t>
      </w:r>
      <w:r w:rsidR="00DD3284">
        <w:rPr>
          <w:rFonts w:ascii="Calibri" w:hAnsi="Calibri" w:cs="Calibri"/>
          <w:b/>
        </w:rPr>
        <w:t>3</w:t>
      </w:r>
      <w:r w:rsidR="00485735" w:rsidRPr="00BB49BC">
        <w:rPr>
          <w:rFonts w:ascii="Calibri" w:hAnsi="Calibri" w:cs="Calibri"/>
          <w:b/>
        </w:rPr>
        <w:t>)</w:t>
      </w:r>
    </w:p>
    <w:p w14:paraId="0AE17790" w14:textId="77777777" w:rsidR="00F137F3" w:rsidRDefault="00F137F3" w:rsidP="00C96B51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06"/>
        <w:gridCol w:w="3978"/>
        <w:gridCol w:w="3145"/>
      </w:tblGrid>
      <w:tr w:rsidR="00D91CD2" w:rsidRPr="009B007B" w14:paraId="3D0768F5" w14:textId="77777777" w:rsidTr="009B007B">
        <w:trPr>
          <w:trHeight w:val="351"/>
        </w:trPr>
        <w:tc>
          <w:tcPr>
            <w:tcW w:w="1945" w:type="dxa"/>
            <w:vAlign w:val="bottom"/>
          </w:tcPr>
          <w:p w14:paraId="06B4887D" w14:textId="77777777" w:rsidR="00BB49BC" w:rsidRPr="009B007B" w:rsidRDefault="00D97423" w:rsidP="00CA793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="00BB49BC"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bottom"/>
          </w:tcPr>
          <w:p w14:paraId="56E4C73A" w14:textId="77777777" w:rsidR="00BB49BC" w:rsidRPr="009B007B" w:rsidRDefault="000F600C" w:rsidP="002E4FB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Data Structures and Algorithm </w:t>
            </w:r>
            <w:r w:rsidR="00BA7CC7">
              <w:rPr>
                <w:rFonts w:ascii="Calibri" w:hAnsi="Calibri" w:cs="Calibri"/>
                <w:b/>
              </w:rPr>
              <w:t xml:space="preserve"> - Lab</w:t>
            </w:r>
          </w:p>
        </w:tc>
        <w:tc>
          <w:tcPr>
            <w:tcW w:w="3197" w:type="dxa"/>
            <w:vAlign w:val="bottom"/>
          </w:tcPr>
          <w:p w14:paraId="21BBCF2B" w14:textId="77777777" w:rsidR="00BB49BC" w:rsidRPr="009B007B" w:rsidRDefault="00944E78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BB49BC" w:rsidRPr="009B007B">
              <w:rPr>
                <w:rFonts w:ascii="Calibri" w:hAnsi="Calibri" w:cs="Calibri"/>
              </w:rPr>
              <w:t>Dat</w:t>
            </w:r>
            <w:bookmarkStart w:id="0" w:name="_GoBack"/>
            <w:bookmarkEnd w:id="0"/>
            <w:r w:rsidR="00BB49BC" w:rsidRPr="009B007B">
              <w:rPr>
                <w:rFonts w:ascii="Calibri" w:hAnsi="Calibri" w:cs="Calibri"/>
              </w:rPr>
              <w:t xml:space="preserve">e: </w:t>
            </w:r>
            <w:r w:rsidR="00F65841">
              <w:rPr>
                <w:rFonts w:ascii="Calibri" w:hAnsi="Calibri" w:cs="Calibri"/>
              </w:rPr>
              <w:t>_______________</w:t>
            </w:r>
          </w:p>
        </w:tc>
      </w:tr>
      <w:tr w:rsidR="00D91CD2" w:rsidRPr="009B007B" w14:paraId="22C29422" w14:textId="77777777" w:rsidTr="00CA7933">
        <w:trPr>
          <w:trHeight w:val="74"/>
        </w:trPr>
        <w:tc>
          <w:tcPr>
            <w:tcW w:w="1945" w:type="dxa"/>
            <w:vAlign w:val="center"/>
          </w:tcPr>
          <w:p w14:paraId="60524BA7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 w14:paraId="502D3EE7" w14:textId="77777777" w:rsidR="00BB49BC" w:rsidRPr="009B007B" w:rsidRDefault="00E409C7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</w:t>
            </w:r>
            <w:r w:rsidR="0041060B">
              <w:rPr>
                <w:rFonts w:ascii="Calibri" w:hAnsi="Calibri" w:cs="Calibri"/>
              </w:rPr>
              <w:t>L</w:t>
            </w:r>
            <w:r w:rsidR="00696DA8">
              <w:rPr>
                <w:rFonts w:ascii="Calibri" w:hAnsi="Calibri" w:cs="Calibri"/>
              </w:rPr>
              <w:t>-</w:t>
            </w:r>
            <w:r w:rsidR="000F600C">
              <w:rPr>
                <w:rFonts w:ascii="Calibri" w:hAnsi="Calibri" w:cs="Calibri"/>
              </w:rPr>
              <w:t>221</w:t>
            </w:r>
          </w:p>
        </w:tc>
        <w:tc>
          <w:tcPr>
            <w:tcW w:w="3197" w:type="dxa"/>
            <w:vAlign w:val="center"/>
          </w:tcPr>
          <w:p w14:paraId="72D2F9B5" w14:textId="77777777" w:rsidR="00BB49BC" w:rsidRPr="009B007B" w:rsidRDefault="00944E78" w:rsidP="00F6584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EA1846" w:rsidRPr="009B007B">
              <w:rPr>
                <w:rFonts w:ascii="Calibri" w:hAnsi="Calibri" w:cs="Calibri"/>
              </w:rPr>
              <w:t xml:space="preserve">Max Marks: </w:t>
            </w:r>
            <w:r w:rsidR="000F600C">
              <w:rPr>
                <w:rFonts w:ascii="Calibri" w:hAnsi="Calibri" w:cs="Calibri"/>
              </w:rPr>
              <w:t>10</w:t>
            </w:r>
          </w:p>
        </w:tc>
      </w:tr>
      <w:tr w:rsidR="00D91CD2" w:rsidRPr="009B007B" w14:paraId="13553CBD" w14:textId="77777777" w:rsidTr="009B007B">
        <w:trPr>
          <w:trHeight w:val="360"/>
        </w:trPr>
        <w:tc>
          <w:tcPr>
            <w:tcW w:w="1945" w:type="dxa"/>
            <w:vAlign w:val="center"/>
          </w:tcPr>
          <w:p w14:paraId="1DB9AE1A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 w:rsidR="00D97423"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center"/>
          </w:tcPr>
          <w:p w14:paraId="7758D570" w14:textId="495A648F" w:rsidR="00BB49BC" w:rsidRPr="009B007B" w:rsidRDefault="00DD3284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atima Zulfiqar</w:t>
            </w:r>
          </w:p>
        </w:tc>
        <w:tc>
          <w:tcPr>
            <w:tcW w:w="3197" w:type="dxa"/>
          </w:tcPr>
          <w:p w14:paraId="26011A28" w14:textId="77777777" w:rsidR="00BB49BC" w:rsidRPr="009B007B" w:rsidRDefault="00BB49BC" w:rsidP="00BA7CC7"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4807C7B8" w14:textId="77777777" w:rsidR="000B6C4B" w:rsidRDefault="003A397F" w:rsidP="000B6C4B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5680" behindDoc="0" locked="0" layoutInCell="1" allowOverlap="1" wp14:anchorId="1CC281C2" wp14:editId="6CF8B53B">
                <wp:simplePos x="0" y="0"/>
                <wp:positionH relativeFrom="column">
                  <wp:posOffset>0</wp:posOffset>
                </wp:positionH>
                <wp:positionV relativeFrom="paragraph">
                  <wp:posOffset>68579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cx1="http://schemas.microsoft.com/office/drawing/2015/9/8/chartex">
            <w:pict>
              <v:line w14:anchorId="544A983D" id="Line 32" o:spid="_x0000_s1026" style="position:absolute;z-index:2516556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pt" to="457.8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D85CC5C" w14:textId="0E54761F" w:rsidR="003B6A73" w:rsidRPr="00572ED3" w:rsidRDefault="00D33F10" w:rsidP="000B6C4B">
      <w:r>
        <w:t>Name</w:t>
      </w:r>
      <w:r w:rsidR="001659E8">
        <w:t xml:space="preserve">: </w:t>
      </w:r>
      <w:r w:rsidR="00CA31D8">
        <w:t>AFFAN AHMAD</w:t>
      </w:r>
      <w:r w:rsidR="00CF2660">
        <w:t xml:space="preserve">_ </w:t>
      </w:r>
      <w:r w:rsidR="00D97423">
        <w:t>E</w:t>
      </w:r>
      <w:r w:rsidR="00CF2660">
        <w:t>nroll No</w:t>
      </w:r>
      <w:r w:rsidR="001659E8">
        <w:t>: _</w:t>
      </w:r>
      <w:r w:rsidR="00CA31D8">
        <w:t>03-134221-003</w:t>
      </w:r>
      <w:r w:rsidR="00CF2660">
        <w:t>_</w:t>
      </w:r>
      <w:r w:rsidR="001659E8">
        <w:t xml:space="preserve"> Class: _</w:t>
      </w:r>
      <w:r w:rsidR="00FB5B7B">
        <w:t>BS(</w:t>
      </w:r>
      <w:proofErr w:type="spellStart"/>
      <w:r w:rsidR="00FB5B7B">
        <w:t>cs</w:t>
      </w:r>
      <w:proofErr w:type="spellEnd"/>
      <w:r w:rsidR="00FB5B7B">
        <w:t>)</w:t>
      </w:r>
      <w:r w:rsidR="001659E8">
        <w:t>_____________</w:t>
      </w:r>
    </w:p>
    <w:p w14:paraId="40FDE28D" w14:textId="77777777" w:rsidR="003B6A73" w:rsidRPr="00D97423" w:rsidRDefault="003A397F" w:rsidP="00AF140F">
      <w:pPr>
        <w:rPr>
          <w:rFonts w:ascii="Sylfaen" w:hAnsi="Sylfaen"/>
          <w:sz w:val="16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1C4D9CC2" wp14:editId="68838FEC">
                <wp:simplePos x="0" y="0"/>
                <wp:positionH relativeFrom="column">
                  <wp:posOffset>28575</wp:posOffset>
                </wp:positionH>
                <wp:positionV relativeFrom="paragraph">
                  <wp:posOffset>141604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cx1="http://schemas.microsoft.com/office/drawing/2015/9/8/chartex">
            <w:pict>
              <v:line w14:anchorId="6DCEE6D6" id="Line 33" o:spid="_x0000_s1026" style="position:absolute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2.25pt,11.15pt" to="460.1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6E9223F" w14:textId="77777777" w:rsidR="00696DA8" w:rsidRPr="003119B9" w:rsidRDefault="003119B9" w:rsidP="00173461">
      <w:pPr>
        <w:pStyle w:val="SUBHEADING"/>
        <w:spacing w:before="240" w:after="0"/>
        <w:rPr>
          <w:rFonts w:asciiTheme="majorBidi" w:hAnsiTheme="majorBidi" w:cstheme="majorBidi"/>
        </w:rPr>
      </w:pPr>
      <w:bookmarkStart w:id="1" w:name="_Toc443336610"/>
      <w:bookmarkStart w:id="2" w:name="_Toc444260396"/>
      <w:r w:rsidRPr="003119B9">
        <w:rPr>
          <w:rFonts w:asciiTheme="majorBidi" w:hAnsiTheme="majorBidi" w:cstheme="majorBidi"/>
        </w:rPr>
        <w:t>Objective</w:t>
      </w:r>
      <w:r w:rsidR="00D25B72">
        <w:rPr>
          <w:rFonts w:asciiTheme="majorBidi" w:hAnsiTheme="majorBidi" w:cstheme="majorBidi"/>
        </w:rPr>
        <w:t>(</w:t>
      </w:r>
      <w:r w:rsidRPr="003119B9">
        <w:rPr>
          <w:rFonts w:asciiTheme="majorBidi" w:hAnsiTheme="majorBidi" w:cstheme="majorBidi"/>
        </w:rPr>
        <w:t>s</w:t>
      </w:r>
      <w:bookmarkEnd w:id="1"/>
      <w:bookmarkEnd w:id="2"/>
      <w:r w:rsidR="00166437">
        <w:rPr>
          <w:rFonts w:asciiTheme="majorBidi" w:hAnsiTheme="majorBidi" w:cstheme="majorBidi"/>
        </w:rPr>
        <w:t>):</w:t>
      </w:r>
    </w:p>
    <w:p w14:paraId="18D3C1BA" w14:textId="77777777" w:rsidR="00A65E74" w:rsidRDefault="00A65E74" w:rsidP="00173461">
      <w:pPr>
        <w:jc w:val="both"/>
      </w:pPr>
      <w:bookmarkStart w:id="3" w:name="_Toc465848738"/>
      <w:r w:rsidRPr="00A65E74">
        <w:t>Upon completion of this lab ses</w:t>
      </w:r>
      <w:r>
        <w:t>sion, learners will be able to:</w:t>
      </w:r>
    </w:p>
    <w:p w14:paraId="0EBBB332" w14:textId="57275E2E" w:rsidR="000F600C" w:rsidRDefault="000F600C" w:rsidP="00173461">
      <w:pPr>
        <w:numPr>
          <w:ilvl w:val="0"/>
          <w:numId w:val="3"/>
        </w:numPr>
        <w:spacing w:after="14" w:line="242" w:lineRule="auto"/>
        <w:ind w:firstLine="360"/>
        <w:jc w:val="both"/>
      </w:pPr>
      <w:r>
        <w:t>Defin</w:t>
      </w:r>
      <w:r w:rsidR="003052CA">
        <w:t>e</w:t>
      </w:r>
      <w:r>
        <w:t xml:space="preserve"> structures </w:t>
      </w:r>
    </w:p>
    <w:p w14:paraId="24AC01B5" w14:textId="73A9BE73" w:rsidR="000F600C" w:rsidRDefault="000F600C" w:rsidP="00173461">
      <w:pPr>
        <w:numPr>
          <w:ilvl w:val="0"/>
          <w:numId w:val="3"/>
        </w:numPr>
        <w:spacing w:after="14" w:line="242" w:lineRule="auto"/>
        <w:ind w:firstLine="360"/>
        <w:jc w:val="both"/>
      </w:pPr>
      <w:r>
        <w:t>Defin</w:t>
      </w:r>
      <w:r w:rsidR="003052CA">
        <w:t>e</w:t>
      </w:r>
      <w:r>
        <w:t xml:space="preserve"> &amp; Implement an Array of Structures </w:t>
      </w:r>
    </w:p>
    <w:p w14:paraId="75CA3459" w14:textId="1D1C53CF" w:rsidR="000F600C" w:rsidRDefault="000F600C" w:rsidP="00173461">
      <w:pPr>
        <w:numPr>
          <w:ilvl w:val="0"/>
          <w:numId w:val="3"/>
        </w:numPr>
        <w:spacing w:after="14" w:line="242" w:lineRule="auto"/>
        <w:ind w:firstLine="360"/>
        <w:jc w:val="both"/>
      </w:pPr>
      <w:r w:rsidRPr="000F600C">
        <w:t xml:space="preserve">Pass Structure to Function  </w:t>
      </w:r>
    </w:p>
    <w:p w14:paraId="62C7F57A" w14:textId="509744AC" w:rsidR="00173461" w:rsidRPr="000F600C" w:rsidRDefault="00173461" w:rsidP="00173461">
      <w:pPr>
        <w:numPr>
          <w:ilvl w:val="0"/>
          <w:numId w:val="3"/>
        </w:numPr>
        <w:spacing w:after="14" w:line="242" w:lineRule="auto"/>
        <w:ind w:firstLine="360"/>
        <w:jc w:val="both"/>
      </w:pPr>
      <w:r>
        <w:t>Implement bubble sort and selection sort</w:t>
      </w:r>
      <w:r w:rsidR="00F202F5">
        <w:t xml:space="preserve"> algorithm</w:t>
      </w:r>
      <w:r>
        <w:t>.</w:t>
      </w:r>
    </w:p>
    <w:p w14:paraId="74DAAE86" w14:textId="77777777" w:rsidR="00CC37C4" w:rsidRDefault="00CC37C4" w:rsidP="00173461">
      <w:pPr>
        <w:pStyle w:val="Heading2"/>
        <w:tabs>
          <w:tab w:val="left" w:pos="2310"/>
        </w:tabs>
        <w:jc w:val="both"/>
        <w:rPr>
          <w:rFonts w:asciiTheme="majorBidi" w:hAnsiTheme="majorBidi"/>
          <w:color w:val="auto"/>
          <w:sz w:val="28"/>
          <w:szCs w:val="28"/>
          <w:u w:val="single"/>
        </w:rPr>
      </w:pPr>
    </w:p>
    <w:p w14:paraId="694731FE" w14:textId="28558BA3" w:rsidR="00A65E74" w:rsidRDefault="003119B9" w:rsidP="00173461">
      <w:pPr>
        <w:pStyle w:val="Heading2"/>
        <w:tabs>
          <w:tab w:val="left" w:pos="2310"/>
        </w:tabs>
        <w:jc w:val="both"/>
        <w:rPr>
          <w:rFonts w:asciiTheme="majorBidi" w:hAnsiTheme="majorBidi"/>
          <w:color w:val="auto"/>
          <w:sz w:val="28"/>
          <w:szCs w:val="28"/>
          <w:u w:val="single"/>
        </w:rPr>
      </w:pPr>
      <w:r w:rsidRPr="003119B9">
        <w:rPr>
          <w:rFonts w:asciiTheme="majorBidi" w:hAnsiTheme="majorBidi"/>
          <w:color w:val="auto"/>
          <w:sz w:val="28"/>
          <w:szCs w:val="28"/>
          <w:u w:val="single"/>
        </w:rPr>
        <w:t>Lab Tasks</w:t>
      </w:r>
      <w:bookmarkEnd w:id="3"/>
      <w:r w:rsidR="000F600C">
        <w:rPr>
          <w:rFonts w:asciiTheme="majorBidi" w:hAnsiTheme="majorBidi"/>
          <w:color w:val="auto"/>
          <w:sz w:val="28"/>
          <w:szCs w:val="28"/>
          <w:u w:val="single"/>
        </w:rPr>
        <w:t>:</w:t>
      </w:r>
    </w:p>
    <w:p w14:paraId="39549FAF" w14:textId="77777777" w:rsidR="000F600C" w:rsidRDefault="000F600C" w:rsidP="00173461">
      <w:pPr>
        <w:jc w:val="both"/>
        <w:rPr>
          <w:b/>
        </w:rPr>
      </w:pPr>
    </w:p>
    <w:p w14:paraId="7E7ECDDE" w14:textId="6C137A94" w:rsidR="000942CB" w:rsidRDefault="000942CB" w:rsidP="00173461">
      <w:pPr>
        <w:jc w:val="both"/>
        <w:rPr>
          <w:b/>
        </w:rPr>
      </w:pPr>
      <w:r>
        <w:rPr>
          <w:b/>
        </w:rPr>
        <w:t xml:space="preserve">Task </w:t>
      </w:r>
      <w:r w:rsidR="00703317">
        <w:rPr>
          <w:b/>
        </w:rPr>
        <w:t>1</w:t>
      </w:r>
    </w:p>
    <w:p w14:paraId="61ACC0EC" w14:textId="4C2D52D7" w:rsidR="00703317" w:rsidRDefault="00703317" w:rsidP="00173461">
      <w:pPr>
        <w:jc w:val="both"/>
        <w:rPr>
          <w:bCs/>
          <w:lang w:val="en-GB"/>
        </w:rPr>
      </w:pPr>
      <w:r>
        <w:rPr>
          <w:bCs/>
          <w:lang w:val="en-GB"/>
        </w:rPr>
        <w:t xml:space="preserve">Write a program to create structure named employee. Take information of </w:t>
      </w:r>
      <w:r w:rsidR="00173461">
        <w:rPr>
          <w:bCs/>
          <w:lang w:val="en-GB"/>
        </w:rPr>
        <w:t xml:space="preserve">10 </w:t>
      </w:r>
      <w:r>
        <w:rPr>
          <w:bCs/>
          <w:lang w:val="en-GB"/>
        </w:rPr>
        <w:t>employee</w:t>
      </w:r>
      <w:r w:rsidR="00173461">
        <w:rPr>
          <w:bCs/>
          <w:lang w:val="en-GB"/>
        </w:rPr>
        <w:t>s</w:t>
      </w:r>
      <w:r>
        <w:rPr>
          <w:bCs/>
          <w:lang w:val="en-GB"/>
        </w:rPr>
        <w:t xml:space="preserve"> from user as input (</w:t>
      </w:r>
      <w:proofErr w:type="spellStart"/>
      <w:r>
        <w:rPr>
          <w:bCs/>
          <w:lang w:val="en-GB"/>
        </w:rPr>
        <w:t>EmpID</w:t>
      </w:r>
      <w:proofErr w:type="spellEnd"/>
      <w:r>
        <w:rPr>
          <w:bCs/>
          <w:lang w:val="en-GB"/>
        </w:rPr>
        <w:t xml:space="preserve">, </w:t>
      </w:r>
      <w:proofErr w:type="spellStart"/>
      <w:r>
        <w:rPr>
          <w:bCs/>
          <w:lang w:val="en-GB"/>
        </w:rPr>
        <w:t>EmpName</w:t>
      </w:r>
      <w:proofErr w:type="spellEnd"/>
      <w:r>
        <w:rPr>
          <w:bCs/>
          <w:lang w:val="en-GB"/>
        </w:rPr>
        <w:t xml:space="preserve">, </w:t>
      </w:r>
      <w:proofErr w:type="spellStart"/>
      <w:r>
        <w:rPr>
          <w:bCs/>
          <w:lang w:val="en-GB"/>
        </w:rPr>
        <w:t>EmpAge</w:t>
      </w:r>
      <w:proofErr w:type="spellEnd"/>
      <w:r>
        <w:rPr>
          <w:bCs/>
          <w:lang w:val="en-GB"/>
        </w:rPr>
        <w:t xml:space="preserve">, </w:t>
      </w:r>
      <w:proofErr w:type="spellStart"/>
      <w:r>
        <w:rPr>
          <w:bCs/>
          <w:lang w:val="en-GB"/>
        </w:rPr>
        <w:t>EmpSalary</w:t>
      </w:r>
      <w:proofErr w:type="spellEnd"/>
      <w:r>
        <w:rPr>
          <w:bCs/>
          <w:lang w:val="en-GB"/>
        </w:rPr>
        <w:t>) Display the output.</w:t>
      </w:r>
      <w:r w:rsidR="0067306D">
        <w:rPr>
          <w:bCs/>
          <w:lang w:val="en-GB"/>
        </w:rPr>
        <w:t xml:space="preserve"> The program should be implemented using a function.</w:t>
      </w:r>
    </w:p>
    <w:p w14:paraId="434D5BB8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iostream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>&gt;</w:t>
      </w:r>
    </w:p>
    <w:p w14:paraId="09C48C3F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us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spac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5444FDAA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 = 2;</w:t>
      </w:r>
    </w:p>
    <w:p w14:paraId="75C4461C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struc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employee</w:t>
      </w:r>
    </w:p>
    <w:p w14:paraId="05C29AD5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15BA9E32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ag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salar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33539C36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0];</w:t>
      </w:r>
    </w:p>
    <w:p w14:paraId="299C985D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78DEBF8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;</w:t>
      </w:r>
    </w:p>
    <w:p w14:paraId="1AA26E2D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splay(</w:t>
      </w:r>
      <w:proofErr w:type="gramEnd"/>
      <w:r>
        <w:rPr>
          <w:rFonts w:ascii="Consolas" w:hAnsi="Consolas" w:cs="Consolas"/>
          <w:color w:val="2B91AF"/>
          <w:sz w:val="19"/>
          <w:szCs w:val="19"/>
          <w:highlight w:val="white"/>
        </w:rPr>
        <w:t>employe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],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)</w:t>
      </w:r>
    </w:p>
    <w:p w14:paraId="6469692C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3AF498FF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++)</w:t>
      </w:r>
    </w:p>
    <w:p w14:paraId="549E4A93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579FBE5F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mployee id is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26571B9A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mployee age is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ag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76CABBA8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mployee salary is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salar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5A8E1EA1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mployee name is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na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1939F768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5FD5205A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0E471928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main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589CBBB1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0FD95CEE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 = 2;</w:t>
      </w:r>
    </w:p>
    <w:p w14:paraId="20CED1F5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employe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1[2];</w:t>
      </w:r>
    </w:p>
    <w:p w14:paraId="39596006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4C58C9D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 2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++)</w:t>
      </w:r>
    </w:p>
    <w:p w14:paraId="19B032FC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17A0C01F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nter 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id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0CF71F2F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gt;&gt; e1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7F741135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nter 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age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22C514DE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gt;&gt; e1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ag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7DBE50CD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nter 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salary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092EC59B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gt;&gt; e1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salar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625F8BF8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nter 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name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06899FEF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gt;&gt; e1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na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68C94A72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0D39E137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0081C0BE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0CCBF0A0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splay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e1, 2);</w:t>
      </w:r>
    </w:p>
    <w:p w14:paraId="06DAD510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system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pause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142C88DD" w14:textId="77777777" w:rsidR="000C6F99" w:rsidRDefault="000C6F99" w:rsidP="000C6F9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;</w:t>
      </w:r>
    </w:p>
    <w:p w14:paraId="01CFE756" w14:textId="14B49DEA" w:rsidR="000C6F99" w:rsidRDefault="000C6F99" w:rsidP="000C6F99">
      <w:pPr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701AD9FE" w14:textId="1EB8819C" w:rsidR="000C6F99" w:rsidRDefault="000C6F99" w:rsidP="000C6F99">
      <w:pPr>
        <w:jc w:val="both"/>
        <w:rPr>
          <w:bCs/>
          <w:lang w:val="en-GB"/>
        </w:rPr>
      </w:pPr>
      <w:r>
        <w:rPr>
          <w:noProof/>
        </w:rPr>
        <w:drawing>
          <wp:inline distT="0" distB="0" distL="0" distR="0" wp14:anchorId="27510874" wp14:editId="1F951C7B">
            <wp:extent cx="5733415" cy="4022725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402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4E302" w14:textId="427D217B" w:rsidR="005B5C8E" w:rsidRDefault="005B5C8E" w:rsidP="00173461">
      <w:pPr>
        <w:jc w:val="both"/>
        <w:rPr>
          <w:bCs/>
          <w:lang w:val="en-GB"/>
        </w:rPr>
      </w:pPr>
    </w:p>
    <w:p w14:paraId="3AEF6D36" w14:textId="20DE6998" w:rsidR="00703317" w:rsidRDefault="00703317" w:rsidP="00173461">
      <w:pPr>
        <w:jc w:val="both"/>
        <w:rPr>
          <w:b/>
        </w:rPr>
      </w:pPr>
      <w:r w:rsidRPr="00C521A6">
        <w:rPr>
          <w:b/>
        </w:rPr>
        <w:t xml:space="preserve">Task </w:t>
      </w:r>
      <w:r w:rsidR="00173461">
        <w:rPr>
          <w:b/>
        </w:rPr>
        <w:t>2</w:t>
      </w:r>
    </w:p>
    <w:p w14:paraId="0E3D89B6" w14:textId="1F1F5707" w:rsidR="00703317" w:rsidRDefault="00703317" w:rsidP="00173461">
      <w:pPr>
        <w:spacing w:after="121" w:line="242" w:lineRule="auto"/>
        <w:ind w:left="-5" w:hanging="10"/>
        <w:jc w:val="both"/>
      </w:pPr>
      <w:r>
        <w:t xml:space="preserve">Enter the marks of </w:t>
      </w:r>
      <w:r w:rsidR="00173461">
        <w:t>10</w:t>
      </w:r>
      <w:r>
        <w:t xml:space="preserve"> students in Computer Programming, ICT and </w:t>
      </w:r>
      <w:r w:rsidR="002978BC">
        <w:t>Object-Oriented</w:t>
      </w:r>
      <w:r>
        <w:t xml:space="preserve"> Programming (each out of 100) using a structure named </w:t>
      </w:r>
      <w:r w:rsidRPr="000942CB">
        <w:rPr>
          <w:b/>
          <w:i/>
        </w:rPr>
        <w:t>Marks</w:t>
      </w:r>
      <w:r>
        <w:t xml:space="preserve"> having elemen</w:t>
      </w:r>
      <w:r w:rsidR="00294BFC">
        <w:t xml:space="preserve">ts roll no., name, </w:t>
      </w:r>
      <w:proofErr w:type="spellStart"/>
      <w:r w:rsidR="00294BFC">
        <w:t>cp_marks</w:t>
      </w:r>
      <w:proofErr w:type="spellEnd"/>
      <w:r w:rsidR="00294BFC">
        <w:t xml:space="preserve">, </w:t>
      </w:r>
      <w:proofErr w:type="spellStart"/>
      <w:r>
        <w:t>oop_marks</w:t>
      </w:r>
      <w:proofErr w:type="spellEnd"/>
      <w:r w:rsidR="00294BFC">
        <w:t xml:space="preserve">, and </w:t>
      </w:r>
      <w:proofErr w:type="spellStart"/>
      <w:r w:rsidR="00294BFC">
        <w:t>dsa_marks</w:t>
      </w:r>
      <w:proofErr w:type="spellEnd"/>
      <w:r w:rsidR="003B1DCE">
        <w:t>,</w:t>
      </w:r>
      <w:r>
        <w:t xml:space="preserve"> and then display the percentage of each student. </w:t>
      </w:r>
    </w:p>
    <w:p w14:paraId="13FD811E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iostream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>&gt;</w:t>
      </w:r>
    </w:p>
    <w:p w14:paraId="7F4F21F4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us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spac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19D6877A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 = 2;</w:t>
      </w:r>
    </w:p>
    <w:p w14:paraId="56181448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struc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marks</w:t>
      </w:r>
    </w:p>
    <w:p w14:paraId="74CEFA80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436CF35D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rollno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,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op_mark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sa_marks,cp_marks,per,a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45C12228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name[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0];</w:t>
      </w:r>
    </w:p>
    <w:p w14:paraId="1D483D89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76D84E9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;</w:t>
      </w:r>
    </w:p>
    <w:p w14:paraId="3F90DE2C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splay(</w:t>
      </w:r>
      <w:proofErr w:type="gramEnd"/>
      <w:r>
        <w:rPr>
          <w:rFonts w:ascii="Consolas" w:hAnsi="Consolas" w:cs="Consolas"/>
          <w:color w:val="2B91AF"/>
          <w:sz w:val="19"/>
          <w:szCs w:val="19"/>
          <w:highlight w:val="white"/>
        </w:rPr>
        <w:t>mark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],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)</w:t>
      </w:r>
    </w:p>
    <w:p w14:paraId="33A81DD2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538CC0FA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++)</w:t>
      </w:r>
    </w:p>
    <w:p w14:paraId="59D41FCB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39D49AF1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C48F47B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student name is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.name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05D7DFDD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"student 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rollno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is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ollno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45B3D835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"student 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oop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marks is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op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mark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1F7A4891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"student 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dsa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marks is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sa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mark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313E97F3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"student 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cp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is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p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mark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495824BC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a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op_mark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p_mark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sa_mark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/300;</w:t>
      </w:r>
    </w:p>
    <w:p w14:paraId="558629DF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per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.a *100 /100;</w:t>
      </w:r>
    </w:p>
    <w:p w14:paraId="1701273B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"student percentage </w:t>
      </w:r>
      <w:proofErr w:type="gramStart"/>
      <w:r>
        <w:rPr>
          <w:rFonts w:ascii="Consolas" w:hAnsi="Consolas" w:cs="Consolas"/>
          <w:color w:val="A31515"/>
          <w:sz w:val="19"/>
          <w:szCs w:val="19"/>
          <w:highlight w:val="white"/>
        </w:rPr>
        <w:t>is :</w:t>
      </w:r>
      <w:proofErr w:type="gramEnd"/>
      <w:r>
        <w:rPr>
          <w:rFonts w:ascii="Consolas" w:hAnsi="Consolas" w:cs="Consolas"/>
          <w:color w:val="A31515"/>
          <w:sz w:val="19"/>
          <w:szCs w:val="19"/>
          <w:highlight w:val="white"/>
        </w:rPr>
        <w:t>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.per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224AC665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29A9E0DE" w14:textId="32057160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1A4E80B8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electionsorting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  <w:highlight w:val="white"/>
        </w:rPr>
        <w:t>employe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[],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50ACD5D4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1940EB2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78046C9F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temp,mi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5CC8052C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"sorted 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emoployee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salary </w:t>
      </w:r>
      <w:proofErr w:type="gramStart"/>
      <w:r>
        <w:rPr>
          <w:rFonts w:ascii="Consolas" w:hAnsi="Consolas" w:cs="Consolas"/>
          <w:color w:val="A31515"/>
          <w:sz w:val="19"/>
          <w:szCs w:val="19"/>
          <w:highlight w:val="white"/>
        </w:rPr>
        <w:t>is :</w:t>
      </w:r>
      <w:proofErr w:type="gramEnd"/>
      <w:r>
        <w:rPr>
          <w:rFonts w:ascii="Consolas" w:hAnsi="Consolas" w:cs="Consolas"/>
          <w:color w:val="A31515"/>
          <w:sz w:val="19"/>
          <w:szCs w:val="19"/>
          <w:highlight w:val="white"/>
        </w:rPr>
        <w:t>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007B5B1B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++)</w:t>
      </w:r>
    </w:p>
    <w:p w14:paraId="1762C06D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427CD01E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min =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4948EEEB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j = i+1; j 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j++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0E0291A1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13998251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j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salar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salar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03291314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59CD9BD7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min = j;</w:t>
      </w:r>
    </w:p>
    <w:p w14:paraId="3FE05C14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1D3934FF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36B2EA49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08D2CF96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temp =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min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salar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1A725189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min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salar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salar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2EAEB668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salar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temp;</w:t>
      </w:r>
    </w:p>
    <w:p w14:paraId="7F98921D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temp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1B2A56AD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24BF34E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15DB4D77" w14:textId="76C1C39C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752465C2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main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1060BDC3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6A5CA619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 = 2;</w:t>
      </w:r>
    </w:p>
    <w:p w14:paraId="7F5CF920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mark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1[2];</w:t>
      </w:r>
    </w:p>
    <w:p w14:paraId="2CCE3DFB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F2C9BAC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 2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++)</w:t>
      </w:r>
    </w:p>
    <w:p w14:paraId="6D5D1F5A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2888A1EE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CB8E009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nter 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student name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7B777210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gt;&gt; e1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.name;</w:t>
      </w:r>
    </w:p>
    <w:p w14:paraId="305FC3E1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nter 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"student 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rollno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>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64EA5026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gt;&gt; e1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ollno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0C11B19A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nter 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"student 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oop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marks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1DD714B9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gt;&gt; e1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op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mark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5F42C463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nter 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"student 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dsa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marks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1F74F93C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gt;&gt; e1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sa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mark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658A4285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nter 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"student 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cp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marks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0426CC5A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gt;&gt; e1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p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mark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5F7A389D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6EDAC768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5A20E1F5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3A89538A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splay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e1, 2);</w:t>
      </w:r>
    </w:p>
    <w:p w14:paraId="41569F50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system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pause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332A9329" w14:textId="77777777" w:rsidR="00131DE4" w:rsidRDefault="00131DE4" w:rsidP="00131DE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;</w:t>
      </w:r>
    </w:p>
    <w:p w14:paraId="0419FD7F" w14:textId="53574D9E" w:rsidR="005B5C8E" w:rsidRDefault="00131DE4" w:rsidP="00131DE4">
      <w:pPr>
        <w:jc w:val="both"/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>}</w:t>
      </w:r>
      <w:r>
        <w:rPr>
          <w:rFonts w:ascii="Consolas" w:hAnsi="Consolas" w:cs="Consolas"/>
          <w:color w:val="000000"/>
          <w:sz w:val="19"/>
          <w:szCs w:val="19"/>
        </w:rPr>
        <w:br/>
      </w:r>
      <w:r>
        <w:rPr>
          <w:noProof/>
        </w:rPr>
        <w:drawing>
          <wp:inline distT="0" distB="0" distL="0" distR="0" wp14:anchorId="5749761F" wp14:editId="3845674B">
            <wp:extent cx="4505325" cy="45053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05325" cy="450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6840A" w14:textId="056DE417" w:rsidR="005B5C8E" w:rsidRDefault="005B5C8E" w:rsidP="00173461">
      <w:pPr>
        <w:jc w:val="both"/>
        <w:rPr>
          <w:b/>
        </w:rPr>
      </w:pPr>
      <w:r w:rsidRPr="00C521A6">
        <w:rPr>
          <w:b/>
        </w:rPr>
        <w:t xml:space="preserve">Task </w:t>
      </w:r>
      <w:r w:rsidR="00173461">
        <w:rPr>
          <w:b/>
        </w:rPr>
        <w:t>3</w:t>
      </w:r>
    </w:p>
    <w:p w14:paraId="095112FC" w14:textId="0CDAE0E1" w:rsidR="005B5C8E" w:rsidRPr="005B5C8E" w:rsidRDefault="00173461" w:rsidP="00173461">
      <w:pPr>
        <w:jc w:val="both"/>
        <w:rPr>
          <w:bCs/>
        </w:rPr>
      </w:pPr>
      <w:r>
        <w:rPr>
          <w:bCs/>
        </w:rPr>
        <w:t xml:space="preserve">Sort employee information from Task 1 according to the decreasing order the employee salary. Use bubble sort algorithm and display complete information before and after sorting. </w:t>
      </w:r>
    </w:p>
    <w:p w14:paraId="0DA40BF5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iostream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>&gt;</w:t>
      </w:r>
    </w:p>
    <w:p w14:paraId="696B5F23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us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spac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572DB734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 =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,temp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0FDA188A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CEC2705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struc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employee</w:t>
      </w:r>
    </w:p>
    <w:p w14:paraId="4AA1D032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3CBCDECA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ag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,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salary,temp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34BBAFF1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0];</w:t>
      </w:r>
    </w:p>
    <w:p w14:paraId="1F59921C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A4702AE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;</w:t>
      </w:r>
    </w:p>
    <w:p w14:paraId="213EA421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splay(</w:t>
      </w:r>
      <w:proofErr w:type="gramEnd"/>
      <w:r>
        <w:rPr>
          <w:rFonts w:ascii="Consolas" w:hAnsi="Consolas" w:cs="Consolas"/>
          <w:color w:val="2B91AF"/>
          <w:sz w:val="19"/>
          <w:szCs w:val="19"/>
          <w:highlight w:val="white"/>
        </w:rPr>
        <w:t>employe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[],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7B2B546F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48532D58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++)</w:t>
      </w:r>
    </w:p>
    <w:p w14:paraId="39FF6F19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1755DBAA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53D8CA78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&lt;&lt; " the " &lt;&lt;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+ 1 &lt;&lt; "employee salary is:" &lt;&lt; e1[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empsalary</w:t>
      </w:r>
      <w:proofErr w:type="spellEnd"/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</w:p>
    <w:p w14:paraId="3EDC42E6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22FF3B36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348F4F4C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78E1F7CA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bubblesorting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  <w:highlight w:val="white"/>
        </w:rPr>
        <w:t>employe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[],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0FEBF0C7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980C773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0C7079B9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employe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temp;</w:t>
      </w:r>
    </w:p>
    <w:p w14:paraId="51FA53BF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"sorted 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emoployee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salary </w:t>
      </w:r>
      <w:proofErr w:type="gramStart"/>
      <w:r>
        <w:rPr>
          <w:rFonts w:ascii="Consolas" w:hAnsi="Consolas" w:cs="Consolas"/>
          <w:color w:val="A31515"/>
          <w:sz w:val="19"/>
          <w:szCs w:val="19"/>
          <w:highlight w:val="white"/>
        </w:rPr>
        <w:t>is :</w:t>
      </w:r>
      <w:proofErr w:type="gramEnd"/>
      <w:r>
        <w:rPr>
          <w:rFonts w:ascii="Consolas" w:hAnsi="Consolas" w:cs="Consolas"/>
          <w:color w:val="A31515"/>
          <w:sz w:val="19"/>
          <w:szCs w:val="19"/>
          <w:highlight w:val="white"/>
        </w:rPr>
        <w:t>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0B6BA04E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++)</w:t>
      </w:r>
    </w:p>
    <w:p w14:paraId="3AF1829D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5E2C964D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j = 0; j 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-1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j++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6F8EFCEF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5B8A4B6B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j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salar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g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j + 1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salar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637C259B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2CBB8E11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temp =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;</w:t>
      </w:r>
    </w:p>
    <w:p w14:paraId="3245E517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 =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i+1];</w:t>
      </w:r>
    </w:p>
    <w:p w14:paraId="3E725EB3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] =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temp ;</w:t>
      </w:r>
      <w:proofErr w:type="gramEnd"/>
    </w:p>
    <w:p w14:paraId="44A7CD79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748269A1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4A1B3B0D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11B53B6A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70B5153E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6DFCCD27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16574516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2D021078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++)</w:t>
      </w:r>
    </w:p>
    <w:p w14:paraId="433E9D44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54241317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salar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06FD4DF3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mployee id is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3EA408AB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mployee age is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ag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35ED5419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mployee name is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na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6CC023F6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22308F40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3BF45FE5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electionsorting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  <w:highlight w:val="white"/>
        </w:rPr>
        <w:t>employe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[],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290F9F45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75DF40E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4A689CB2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temp,mi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2A5029D0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"sorted 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emoployee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salary </w:t>
      </w:r>
      <w:proofErr w:type="gramStart"/>
      <w:r>
        <w:rPr>
          <w:rFonts w:ascii="Consolas" w:hAnsi="Consolas" w:cs="Consolas"/>
          <w:color w:val="A31515"/>
          <w:sz w:val="19"/>
          <w:szCs w:val="19"/>
          <w:highlight w:val="white"/>
        </w:rPr>
        <w:t>is :</w:t>
      </w:r>
      <w:proofErr w:type="gramEnd"/>
      <w:r>
        <w:rPr>
          <w:rFonts w:ascii="Consolas" w:hAnsi="Consolas" w:cs="Consolas"/>
          <w:color w:val="A31515"/>
          <w:sz w:val="19"/>
          <w:szCs w:val="19"/>
          <w:highlight w:val="white"/>
        </w:rPr>
        <w:t>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6060DF89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++)</w:t>
      </w:r>
    </w:p>
    <w:p w14:paraId="7F6C75D7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7EF1A898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min =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17DDDA37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j = i+1; j 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j++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3509215C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3A5194CC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j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salar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salar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66C62FCC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5C248F35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min = j;</w:t>
      </w:r>
    </w:p>
    <w:p w14:paraId="0196C5E4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103262F2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780A8A58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476A52A8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temp =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min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salar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54F1E2DA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min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salar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salar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5E98ADA5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salar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temp;</w:t>
      </w:r>
    </w:p>
    <w:p w14:paraId="224A74BA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temp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1D6CB89F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EF37650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0D0ED101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0C74C33F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main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7672FDFB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34868BEE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 = 2;</w:t>
      </w:r>
    </w:p>
    <w:p w14:paraId="28B30C25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employe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1[2];</w:t>
      </w:r>
    </w:p>
    <w:p w14:paraId="77E5A362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FB9CC6E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 2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++)</w:t>
      </w:r>
    </w:p>
    <w:p w14:paraId="55E46C1B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371420F9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nter 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id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1A41D025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gt;&gt; e1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69DACD31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nter 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age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09FEC205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gt;&gt; e1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ag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0D65FEE7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nter 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salary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1CF0A987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gt;&gt; e1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salar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57A47011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nter 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name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5A6C15B7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gt;&gt; e1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na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7F89E9A4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68D52273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539788F1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76D665B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</w:t>
      </w:r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display(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>e1, 2);</w:t>
      </w:r>
    </w:p>
    <w:p w14:paraId="3AFCA4F9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bubblesorting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e1, 2);</w:t>
      </w:r>
    </w:p>
    <w:p w14:paraId="0951BE4D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system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pause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1FFE3B49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;</w:t>
      </w:r>
    </w:p>
    <w:p w14:paraId="7735128B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580DDC27" w14:textId="61631D41" w:rsidR="005B5C8E" w:rsidRDefault="005B5C8E" w:rsidP="00173461">
      <w:pPr>
        <w:jc w:val="both"/>
        <w:rPr>
          <w:bCs/>
          <w:lang w:val="en-GB"/>
        </w:rPr>
      </w:pPr>
    </w:p>
    <w:p w14:paraId="15A21B9F" w14:textId="1633EF96" w:rsidR="00173461" w:rsidRDefault="00173461" w:rsidP="00173461">
      <w:pPr>
        <w:jc w:val="both"/>
        <w:rPr>
          <w:b/>
        </w:rPr>
      </w:pPr>
      <w:r w:rsidRPr="00C521A6">
        <w:rPr>
          <w:b/>
        </w:rPr>
        <w:t xml:space="preserve">Task </w:t>
      </w:r>
      <w:r>
        <w:rPr>
          <w:b/>
        </w:rPr>
        <w:t>4</w:t>
      </w:r>
    </w:p>
    <w:p w14:paraId="599DD8A5" w14:textId="79F89368" w:rsidR="0067306D" w:rsidRDefault="00173461" w:rsidP="000961A4">
      <w:pPr>
        <w:jc w:val="both"/>
        <w:rPr>
          <w:bCs/>
        </w:rPr>
      </w:pPr>
      <w:r>
        <w:rPr>
          <w:bCs/>
        </w:rPr>
        <w:lastRenderedPageBreak/>
        <w:t xml:space="preserve">Sort </w:t>
      </w:r>
      <w:proofErr w:type="gramStart"/>
      <w:r>
        <w:rPr>
          <w:bCs/>
        </w:rPr>
        <w:t>students</w:t>
      </w:r>
      <w:proofErr w:type="gramEnd"/>
      <w:r>
        <w:rPr>
          <w:bCs/>
        </w:rPr>
        <w:t xml:space="preserve"> information from Task 2 in such a way that the information of student who got least percentage should be displayed first. Use selection sort algorithm </w:t>
      </w:r>
      <w:r w:rsidR="000961A4">
        <w:rPr>
          <w:bCs/>
        </w:rPr>
        <w:t xml:space="preserve">in this case. Also display complete information before and after sorting. </w:t>
      </w:r>
    </w:p>
    <w:p w14:paraId="11E3A558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iostream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>&gt;</w:t>
      </w:r>
    </w:p>
    <w:p w14:paraId="654ADE8F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us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spac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0448F9A2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 = 2;</w:t>
      </w:r>
    </w:p>
    <w:p w14:paraId="7E9D5B9E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struc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marks</w:t>
      </w:r>
    </w:p>
    <w:p w14:paraId="75D0BD32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63F730A8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ollno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op_mark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sa_mark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p_mark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, per, a;</w:t>
      </w:r>
    </w:p>
    <w:p w14:paraId="1D1282DC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name[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0];</w:t>
      </w:r>
    </w:p>
    <w:p w14:paraId="6A3305FD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279B378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;</w:t>
      </w:r>
    </w:p>
    <w:p w14:paraId="51E6E666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splay(</w:t>
      </w:r>
      <w:proofErr w:type="gramEnd"/>
      <w:r>
        <w:rPr>
          <w:rFonts w:ascii="Consolas" w:hAnsi="Consolas" w:cs="Consolas"/>
          <w:color w:val="2B91AF"/>
          <w:sz w:val="19"/>
          <w:szCs w:val="19"/>
          <w:highlight w:val="white"/>
        </w:rPr>
        <w:t>mark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[],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2221AECC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013B967D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++)</w:t>
      </w:r>
    </w:p>
    <w:p w14:paraId="6608ECBC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7F6ED265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98A59C9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2BA35FD8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a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op_mark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p_mark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sa_mark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/ 300;</w:t>
      </w:r>
    </w:p>
    <w:p w14:paraId="35A0A38E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per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.a * 100 / 300;</w:t>
      </w:r>
    </w:p>
    <w:p w14:paraId="6EAF605D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"student percentage </w:t>
      </w:r>
      <w:proofErr w:type="gramStart"/>
      <w:r>
        <w:rPr>
          <w:rFonts w:ascii="Consolas" w:hAnsi="Consolas" w:cs="Consolas"/>
          <w:color w:val="A31515"/>
          <w:sz w:val="19"/>
          <w:szCs w:val="19"/>
          <w:highlight w:val="white"/>
        </w:rPr>
        <w:t>is :</w:t>
      </w:r>
      <w:proofErr w:type="gramEnd"/>
      <w:r>
        <w:rPr>
          <w:rFonts w:ascii="Consolas" w:hAnsi="Consolas" w:cs="Consolas"/>
          <w:color w:val="A31515"/>
          <w:sz w:val="19"/>
          <w:szCs w:val="19"/>
          <w:highlight w:val="white"/>
        </w:rPr>
        <w:t>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.per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5910D18F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75444BDD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581F5339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electionsorting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  <w:highlight w:val="white"/>
        </w:rPr>
        <w:t>mark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[],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44C887F3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C1451BD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12909F0C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mark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temp;</w:t>
      </w:r>
    </w:p>
    <w:p w14:paraId="51324B9A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min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118B2E49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"sorted student marks </w:t>
      </w:r>
      <w:proofErr w:type="gramStart"/>
      <w:r>
        <w:rPr>
          <w:rFonts w:ascii="Consolas" w:hAnsi="Consolas" w:cs="Consolas"/>
          <w:color w:val="A31515"/>
          <w:sz w:val="19"/>
          <w:szCs w:val="19"/>
          <w:highlight w:val="white"/>
        </w:rPr>
        <w:t>is :</w:t>
      </w:r>
      <w:proofErr w:type="gramEnd"/>
      <w:r>
        <w:rPr>
          <w:rFonts w:ascii="Consolas" w:hAnsi="Consolas" w:cs="Consolas"/>
          <w:color w:val="A31515"/>
          <w:sz w:val="19"/>
          <w:szCs w:val="19"/>
          <w:highlight w:val="white"/>
        </w:rPr>
        <w:t>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237B6A1B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++)</w:t>
      </w:r>
    </w:p>
    <w:p w14:paraId="50A26181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00836796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min =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4C29912D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j =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; j 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j++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71B34137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04D9C66E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j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per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.per)</w:t>
      </w:r>
    </w:p>
    <w:p w14:paraId="319E2FB8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1C9983CE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min = j;</w:t>
      </w:r>
    </w:p>
    <w:p w14:paraId="48624722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7D4FC042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78FAD2B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5DF33AF0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temp =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min];</w:t>
      </w:r>
    </w:p>
    <w:p w14:paraId="5728EDD1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[min] =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;</w:t>
      </w:r>
    </w:p>
    <w:p w14:paraId="58384297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 = temp;</w:t>
      </w:r>
    </w:p>
    <w:p w14:paraId="015F88A1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"student percentage </w:t>
      </w:r>
      <w:proofErr w:type="gramStart"/>
      <w:r>
        <w:rPr>
          <w:rFonts w:ascii="Consolas" w:hAnsi="Consolas" w:cs="Consolas"/>
          <w:color w:val="A31515"/>
          <w:sz w:val="19"/>
          <w:szCs w:val="19"/>
          <w:highlight w:val="white"/>
        </w:rPr>
        <w:t>is :</w:t>
      </w:r>
      <w:proofErr w:type="gramEnd"/>
      <w:r>
        <w:rPr>
          <w:rFonts w:ascii="Consolas" w:hAnsi="Consolas" w:cs="Consolas"/>
          <w:color w:val="A31515"/>
          <w:sz w:val="19"/>
          <w:szCs w:val="19"/>
          <w:highlight w:val="white"/>
        </w:rPr>
        <w:t>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.per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49093FEF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student name is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.name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02E69D8E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"student 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rollno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is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ollno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6436F47A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"student 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oop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marks is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op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mark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2B4DC663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"student 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dsa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marks is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sa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mark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61C09B2E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"student 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cp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is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p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mark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350E1E09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9A30F71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F944986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76D59409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7A9D0EEF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main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7652D5CA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62E0A708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 = 2;</w:t>
      </w:r>
    </w:p>
    <w:p w14:paraId="5F74D976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mark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1[2];</w:t>
      </w:r>
    </w:p>
    <w:p w14:paraId="20C771DD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E67F7A4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 2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++)</w:t>
      </w:r>
    </w:p>
    <w:p w14:paraId="15940594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6AA6BEAD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9EDF0BB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nter 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student name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5838EF67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gt;&gt; e1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.name;</w:t>
      </w:r>
    </w:p>
    <w:p w14:paraId="1B452879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nter 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"student 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rollno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>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472E6C91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gt;&gt; e1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ollno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5B07E2DF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nter 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"student 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oop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marks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589769F0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gt;&gt; e1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op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mark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43C80FBA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nter 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"student 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dsa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marks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6D102FDB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gt;&gt; e1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sa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mark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2108C3DF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nter the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1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"student 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cp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marks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684EF749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gt;&gt; e1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p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mark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38718AFB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76ED8264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10B033E9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2C4359B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splay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e1, 2);</w:t>
      </w:r>
    </w:p>
    <w:p w14:paraId="4C494B7B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electionsorting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e1, 2);</w:t>
      </w:r>
    </w:p>
    <w:p w14:paraId="32E19529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system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pause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132419D1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;</w:t>
      </w:r>
    </w:p>
    <w:p w14:paraId="6AFF2B2F" w14:textId="77777777" w:rsidR="007A7C27" w:rsidRDefault="007A7C27" w:rsidP="007A7C2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503BE455" w14:textId="77777777" w:rsidR="007A7C27" w:rsidRDefault="007A7C27" w:rsidP="000961A4">
      <w:pPr>
        <w:jc w:val="both"/>
        <w:rPr>
          <w:b/>
        </w:rPr>
      </w:pPr>
    </w:p>
    <w:p w14:paraId="5D872CF4" w14:textId="25D47B29" w:rsidR="0067306D" w:rsidRDefault="0067306D" w:rsidP="00173461">
      <w:pPr>
        <w:jc w:val="both"/>
        <w:rPr>
          <w:b/>
        </w:rPr>
      </w:pPr>
    </w:p>
    <w:p w14:paraId="6385AAA9" w14:textId="4E7BE903" w:rsidR="0067306D" w:rsidRDefault="0067306D" w:rsidP="00173461">
      <w:pPr>
        <w:jc w:val="both"/>
        <w:rPr>
          <w:b/>
        </w:rPr>
      </w:pPr>
    </w:p>
    <w:p w14:paraId="02A6E965" w14:textId="58546EE1" w:rsidR="0067306D" w:rsidRDefault="0067306D" w:rsidP="00173461">
      <w:pPr>
        <w:jc w:val="both"/>
        <w:rPr>
          <w:b/>
        </w:rPr>
      </w:pPr>
    </w:p>
    <w:p w14:paraId="3A2E8781" w14:textId="520AB536" w:rsidR="0067306D" w:rsidRDefault="0067306D" w:rsidP="00173461">
      <w:pPr>
        <w:jc w:val="both"/>
        <w:rPr>
          <w:b/>
        </w:rPr>
      </w:pPr>
    </w:p>
    <w:p w14:paraId="7FD6BFCA" w14:textId="6C88AD27" w:rsidR="0067306D" w:rsidRDefault="0067306D" w:rsidP="009E710F">
      <w:pPr>
        <w:rPr>
          <w:b/>
        </w:rPr>
      </w:pPr>
    </w:p>
    <w:p w14:paraId="5267AC46" w14:textId="70014FA6" w:rsidR="0067306D" w:rsidRDefault="0067306D" w:rsidP="009E710F">
      <w:pPr>
        <w:rPr>
          <w:b/>
        </w:rPr>
      </w:pPr>
    </w:p>
    <w:p w14:paraId="7D597E39" w14:textId="6D4C58B3" w:rsidR="00C249CD" w:rsidRDefault="00C249CD" w:rsidP="009E710F">
      <w:pPr>
        <w:rPr>
          <w:b/>
        </w:rPr>
      </w:pPr>
    </w:p>
    <w:p w14:paraId="24F3BEF2" w14:textId="2C90C339" w:rsidR="00C249CD" w:rsidRDefault="00C249CD" w:rsidP="009E710F">
      <w:pPr>
        <w:rPr>
          <w:b/>
        </w:rPr>
      </w:pPr>
    </w:p>
    <w:p w14:paraId="489E2EA8" w14:textId="7770D1C6" w:rsidR="00C249CD" w:rsidRDefault="00C249CD" w:rsidP="009E710F">
      <w:pPr>
        <w:rPr>
          <w:b/>
        </w:rPr>
      </w:pPr>
    </w:p>
    <w:p w14:paraId="3E2C849A" w14:textId="77777777" w:rsidR="00C249CD" w:rsidRDefault="00C249CD" w:rsidP="009E710F">
      <w:pPr>
        <w:rPr>
          <w:b/>
        </w:rPr>
      </w:pPr>
    </w:p>
    <w:p w14:paraId="1F8C848F" w14:textId="77777777" w:rsidR="00DB1493" w:rsidRPr="00D25B72" w:rsidRDefault="005C1063" w:rsidP="00750CBC">
      <w:pPr>
        <w:spacing w:before="240" w:line="360" w:lineRule="auto"/>
        <w:jc w:val="both"/>
        <w:rPr>
          <w:b/>
          <w:noProof/>
          <w:sz w:val="28"/>
          <w:szCs w:val="28"/>
          <w:u w:val="single"/>
          <w:lang w:val="fr-FR"/>
        </w:rPr>
      </w:pPr>
      <w:r w:rsidRPr="00D25B72">
        <w:rPr>
          <w:b/>
          <w:noProof/>
          <w:sz w:val="28"/>
          <w:szCs w:val="28"/>
          <w:u w:val="single"/>
          <w:lang w:val="fr-FR"/>
        </w:rPr>
        <w:t>Lab Grading Sheet 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896"/>
        <w:gridCol w:w="1361"/>
        <w:gridCol w:w="5781"/>
      </w:tblGrid>
      <w:tr w:rsidR="005C1063" w:rsidRPr="006469FB" w14:paraId="0834B824" w14:textId="77777777" w:rsidTr="00750CBC">
        <w:trPr>
          <w:jc w:val="center"/>
        </w:trPr>
        <w:tc>
          <w:tcPr>
            <w:tcW w:w="981" w:type="dxa"/>
            <w:vAlign w:val="center"/>
          </w:tcPr>
          <w:p w14:paraId="6CC6192B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ask</w:t>
            </w:r>
          </w:p>
        </w:tc>
        <w:tc>
          <w:tcPr>
            <w:tcW w:w="896" w:type="dxa"/>
            <w:vAlign w:val="center"/>
          </w:tcPr>
          <w:p w14:paraId="06C081CF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ax Marks</w:t>
            </w:r>
          </w:p>
        </w:tc>
        <w:tc>
          <w:tcPr>
            <w:tcW w:w="1361" w:type="dxa"/>
            <w:vAlign w:val="center"/>
          </w:tcPr>
          <w:p w14:paraId="224086FE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btained Marks</w:t>
            </w:r>
          </w:p>
        </w:tc>
        <w:tc>
          <w:tcPr>
            <w:tcW w:w="5781" w:type="dxa"/>
            <w:vAlign w:val="center"/>
          </w:tcPr>
          <w:p w14:paraId="208778DF" w14:textId="77777777" w:rsidR="005C1063" w:rsidRPr="006469FB" w:rsidRDefault="000B6C4B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(</w:t>
            </w:r>
            <w:r w:rsidRPr="000B6C4B">
              <w:rPr>
                <w:b/>
                <w:i/>
                <w:iCs/>
                <w:noProof/>
              </w:rPr>
              <w:t>if any</w:t>
            </w:r>
            <w:r>
              <w:rPr>
                <w:b/>
                <w:noProof/>
              </w:rPr>
              <w:t>)</w:t>
            </w:r>
          </w:p>
        </w:tc>
      </w:tr>
      <w:tr w:rsidR="005C1063" w:rsidRPr="006469FB" w14:paraId="2AEC72AC" w14:textId="77777777" w:rsidTr="00750CBC">
        <w:trPr>
          <w:jc w:val="center"/>
        </w:trPr>
        <w:tc>
          <w:tcPr>
            <w:tcW w:w="981" w:type="dxa"/>
            <w:vAlign w:val="center"/>
          </w:tcPr>
          <w:p w14:paraId="6988E83C" w14:textId="77777777" w:rsidR="005C1063" w:rsidRPr="006469FB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.</w:t>
            </w:r>
          </w:p>
        </w:tc>
        <w:tc>
          <w:tcPr>
            <w:tcW w:w="896" w:type="dxa"/>
            <w:vAlign w:val="center"/>
          </w:tcPr>
          <w:p w14:paraId="4442379D" w14:textId="56552C7E" w:rsidR="005C1063" w:rsidRPr="006469FB" w:rsidRDefault="0011674C" w:rsidP="0067306D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  <w:r w:rsidR="0067306D"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3B5C5881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0BC17DD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C1063" w:rsidRPr="006469FB" w14:paraId="571C7CB4" w14:textId="77777777" w:rsidTr="00750CBC">
        <w:trPr>
          <w:jc w:val="center"/>
        </w:trPr>
        <w:tc>
          <w:tcPr>
            <w:tcW w:w="981" w:type="dxa"/>
            <w:vAlign w:val="center"/>
          </w:tcPr>
          <w:p w14:paraId="4BF7EDDA" w14:textId="77777777" w:rsidR="005C1063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.</w:t>
            </w:r>
          </w:p>
        </w:tc>
        <w:tc>
          <w:tcPr>
            <w:tcW w:w="896" w:type="dxa"/>
            <w:vAlign w:val="center"/>
          </w:tcPr>
          <w:p w14:paraId="016C94F9" w14:textId="4D0AEDB8" w:rsidR="005C1063" w:rsidRPr="006469FB" w:rsidRDefault="0011674C" w:rsidP="0067306D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  <w:r w:rsidR="0067306D"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3D9BC097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1B383A2C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76571A" w:rsidRPr="006469FB" w14:paraId="1E94F304" w14:textId="77777777" w:rsidTr="00750CBC">
        <w:trPr>
          <w:jc w:val="center"/>
        </w:trPr>
        <w:tc>
          <w:tcPr>
            <w:tcW w:w="981" w:type="dxa"/>
            <w:vAlign w:val="center"/>
          </w:tcPr>
          <w:p w14:paraId="7AE8F39B" w14:textId="77777777" w:rsidR="0076571A" w:rsidRDefault="0076571A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3.</w:t>
            </w:r>
          </w:p>
        </w:tc>
        <w:tc>
          <w:tcPr>
            <w:tcW w:w="896" w:type="dxa"/>
            <w:vAlign w:val="center"/>
          </w:tcPr>
          <w:p w14:paraId="55D688EE" w14:textId="40754F8F" w:rsidR="0076571A" w:rsidRDefault="0011674C" w:rsidP="0067306D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  <w:r w:rsidR="00294BFC">
              <w:rPr>
                <w:noProof/>
              </w:rPr>
              <w:t>3</w:t>
            </w:r>
          </w:p>
        </w:tc>
        <w:tc>
          <w:tcPr>
            <w:tcW w:w="1361" w:type="dxa"/>
            <w:vAlign w:val="center"/>
          </w:tcPr>
          <w:p w14:paraId="224FE39C" w14:textId="77777777" w:rsidR="0076571A" w:rsidRPr="006469FB" w:rsidRDefault="0076571A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DDBA6A5" w14:textId="77777777" w:rsidR="0076571A" w:rsidRPr="006469FB" w:rsidRDefault="0076571A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11674C" w:rsidRPr="006469FB" w14:paraId="280FFF86" w14:textId="77777777" w:rsidTr="00750CBC">
        <w:trPr>
          <w:jc w:val="center"/>
        </w:trPr>
        <w:tc>
          <w:tcPr>
            <w:tcW w:w="981" w:type="dxa"/>
            <w:vAlign w:val="center"/>
          </w:tcPr>
          <w:p w14:paraId="0B943B7B" w14:textId="5AA5965F" w:rsidR="0011674C" w:rsidRDefault="0011674C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4.</w:t>
            </w:r>
          </w:p>
        </w:tc>
        <w:tc>
          <w:tcPr>
            <w:tcW w:w="896" w:type="dxa"/>
            <w:vAlign w:val="center"/>
          </w:tcPr>
          <w:p w14:paraId="50BA9F3F" w14:textId="05E7E9C3" w:rsidR="0011674C" w:rsidRDefault="0011674C" w:rsidP="0067306D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  <w:r w:rsidR="00294BFC">
              <w:rPr>
                <w:noProof/>
              </w:rPr>
              <w:t>3</w:t>
            </w:r>
          </w:p>
        </w:tc>
        <w:tc>
          <w:tcPr>
            <w:tcW w:w="1361" w:type="dxa"/>
            <w:vAlign w:val="center"/>
          </w:tcPr>
          <w:p w14:paraId="227C0B41" w14:textId="77777777" w:rsidR="0011674C" w:rsidRPr="006469FB" w:rsidRDefault="0011674C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0BC88E83" w14:textId="77777777" w:rsidR="0011674C" w:rsidRPr="006469FB" w:rsidRDefault="0011674C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A7486E" w:rsidRPr="006469FB" w14:paraId="5370CF03" w14:textId="77777777" w:rsidTr="00750CBC">
        <w:trPr>
          <w:jc w:val="center"/>
        </w:trPr>
        <w:tc>
          <w:tcPr>
            <w:tcW w:w="981" w:type="dxa"/>
            <w:vAlign w:val="center"/>
          </w:tcPr>
          <w:p w14:paraId="533BA9A8" w14:textId="77777777" w:rsidR="00A7486E" w:rsidRPr="000B6C4B" w:rsidRDefault="00A7486E" w:rsidP="005C1063">
            <w:pPr>
              <w:spacing w:line="360" w:lineRule="auto"/>
              <w:jc w:val="center"/>
              <w:rPr>
                <w:b/>
                <w:bCs/>
                <w:noProof/>
              </w:rPr>
            </w:pPr>
            <w:r w:rsidRPr="000B6C4B">
              <w:rPr>
                <w:b/>
                <w:bCs/>
                <w:noProof/>
              </w:rPr>
              <w:t>Total</w:t>
            </w:r>
          </w:p>
        </w:tc>
        <w:tc>
          <w:tcPr>
            <w:tcW w:w="896" w:type="dxa"/>
            <w:vAlign w:val="center"/>
          </w:tcPr>
          <w:p w14:paraId="32E87DA1" w14:textId="76998A51" w:rsidR="00A7486E" w:rsidRPr="000B6C4B" w:rsidRDefault="0011674C" w:rsidP="005C1063">
            <w:pPr>
              <w:spacing w:line="36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1C285D09" w14:textId="77777777" w:rsidR="00A7486E" w:rsidRPr="000B6C4B" w:rsidRDefault="00A7486E" w:rsidP="005C1063">
            <w:pPr>
              <w:spacing w:line="360" w:lineRule="auto"/>
              <w:jc w:val="center"/>
              <w:rPr>
                <w:b/>
                <w:bCs/>
                <w:noProof/>
              </w:rPr>
            </w:pPr>
          </w:p>
        </w:tc>
        <w:tc>
          <w:tcPr>
            <w:tcW w:w="5781" w:type="dxa"/>
            <w:vAlign w:val="center"/>
          </w:tcPr>
          <w:p w14:paraId="5385EA0D" w14:textId="77777777" w:rsidR="00A7486E" w:rsidRPr="000B6C4B" w:rsidRDefault="00A7486E" w:rsidP="000B6C4B">
            <w:pPr>
              <w:spacing w:line="36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ignature</w:t>
            </w:r>
          </w:p>
        </w:tc>
      </w:tr>
    </w:tbl>
    <w:p w14:paraId="29C27B36" w14:textId="77777777" w:rsidR="00AF140F" w:rsidRDefault="00AF140F" w:rsidP="005C1063">
      <w:pPr>
        <w:rPr>
          <w:b/>
          <w:noProof/>
          <w:lang w:val="fr-FR"/>
        </w:rPr>
      </w:pPr>
    </w:p>
    <w:p w14:paraId="24FD8748" w14:textId="77777777" w:rsidR="00DB1493" w:rsidRPr="006469FB" w:rsidRDefault="005C1063" w:rsidP="005C1063">
      <w:pPr>
        <w:rPr>
          <w:b/>
        </w:rPr>
      </w:pPr>
      <w:r>
        <w:rPr>
          <w:b/>
          <w:noProof/>
          <w:lang w:val="fr-FR"/>
        </w:rPr>
        <w:t>Note : Attempt all tasks and get them</w:t>
      </w:r>
      <w:r w:rsidRPr="006469FB">
        <w:rPr>
          <w:b/>
          <w:noProof/>
          <w:lang w:val="fr-FR"/>
        </w:rPr>
        <w:t xml:space="preserve"> checked by your </w:t>
      </w:r>
      <w:r w:rsidR="0018517D">
        <w:rPr>
          <w:b/>
          <w:noProof/>
          <w:lang w:val="fr-FR"/>
        </w:rPr>
        <w:t xml:space="preserve">Lab </w:t>
      </w:r>
      <w:r>
        <w:rPr>
          <w:b/>
          <w:noProof/>
          <w:lang w:val="fr-FR"/>
        </w:rPr>
        <w:t>I</w:t>
      </w:r>
      <w:r w:rsidRPr="006469FB">
        <w:rPr>
          <w:b/>
          <w:noProof/>
          <w:lang w:val="fr-FR"/>
        </w:rPr>
        <w:t>nstructor</w:t>
      </w:r>
      <w:r w:rsidR="0018517D">
        <w:rPr>
          <w:b/>
          <w:noProof/>
          <w:lang w:val="fr-FR"/>
        </w:rPr>
        <w:t>.</w:t>
      </w:r>
    </w:p>
    <w:sectPr w:rsidR="00DB1493" w:rsidRPr="006469FB" w:rsidSect="008709E1">
      <w:headerReference w:type="default" r:id="rId11"/>
      <w:footerReference w:type="default" r:id="rId12"/>
      <w:headerReference w:type="first" r:id="rId13"/>
      <w:footerReference w:type="first" r:id="rId14"/>
      <w:pgSz w:w="11909" w:h="16834" w:code="9"/>
      <w:pgMar w:top="0" w:right="1440" w:bottom="900" w:left="1440" w:header="360" w:footer="6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7C476A" w14:textId="77777777" w:rsidR="00FA17EE" w:rsidRDefault="00FA17EE">
      <w:r>
        <w:separator/>
      </w:r>
    </w:p>
  </w:endnote>
  <w:endnote w:type="continuationSeparator" w:id="0">
    <w:p w14:paraId="039D5621" w14:textId="77777777" w:rsidR="00FA17EE" w:rsidRDefault="00FA1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altName w:val="Segoe UI"/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AF784" w14:textId="05865DB9" w:rsidR="007E69BA" w:rsidRDefault="007E69BA" w:rsidP="0095663B">
    <w:pPr>
      <w:pStyle w:val="Footer"/>
      <w:jc w:val="right"/>
    </w:pPr>
    <w:r>
      <w:t xml:space="preserve">Page </w:t>
    </w:r>
    <w:r w:rsidR="007E202E">
      <w:fldChar w:fldCharType="begin"/>
    </w:r>
    <w:r w:rsidR="001A00A3">
      <w:instrText xml:space="preserve"> PAGE </w:instrText>
    </w:r>
    <w:r w:rsidR="007E202E">
      <w:fldChar w:fldCharType="separate"/>
    </w:r>
    <w:r w:rsidR="00FB5B7B">
      <w:rPr>
        <w:noProof/>
      </w:rPr>
      <w:t>7</w:t>
    </w:r>
    <w:r w:rsidR="007E202E">
      <w:rPr>
        <w:noProof/>
      </w:rPr>
      <w:fldChar w:fldCharType="end"/>
    </w:r>
    <w:r>
      <w:t xml:space="preserve"> of </w:t>
    </w:r>
    <w:r w:rsidR="007E202E">
      <w:fldChar w:fldCharType="begin"/>
    </w:r>
    <w:r w:rsidR="007E1C3C">
      <w:instrText xml:space="preserve"> NUMPAGES </w:instrText>
    </w:r>
    <w:r w:rsidR="007E202E">
      <w:fldChar w:fldCharType="separate"/>
    </w:r>
    <w:r w:rsidR="00FB5B7B">
      <w:rPr>
        <w:noProof/>
      </w:rPr>
      <w:t>7</w:t>
    </w:r>
    <w:r w:rsidR="007E202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9A59DA" w14:textId="77777777" w:rsidR="007E69BA" w:rsidRPr="00C17C3F" w:rsidRDefault="007E69BA" w:rsidP="005C197D">
    <w:pPr>
      <w:pStyle w:val="Footer"/>
      <w:jc w:val="right"/>
      <w:rPr>
        <w:rFonts w:ascii="Calibri" w:hAnsi="Calibri" w:cs="Calibri"/>
      </w:rPr>
    </w:pPr>
  </w:p>
  <w:p w14:paraId="7C75D1DD" w14:textId="77777777" w:rsidR="007E69BA" w:rsidRDefault="007E69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D45810" w14:textId="77777777" w:rsidR="00FA17EE" w:rsidRDefault="00FA17EE">
      <w:r>
        <w:separator/>
      </w:r>
    </w:p>
  </w:footnote>
  <w:footnote w:type="continuationSeparator" w:id="0">
    <w:p w14:paraId="29B53F1C" w14:textId="77777777" w:rsidR="00FA17EE" w:rsidRDefault="00FA1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AB369A" w14:textId="77777777" w:rsidR="007E69BA" w:rsidRDefault="007E69BA" w:rsidP="00CB78C8">
    <w:pPr>
      <w:pStyle w:val="Header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 w14:paraId="6D5A6E7C" w14:textId="77777777" w:rsidR="007E69BA" w:rsidRPr="001F4E0C" w:rsidRDefault="007E69BA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BBC568" w14:textId="77777777" w:rsidR="007E69BA" w:rsidRPr="00BB49BC" w:rsidRDefault="007E69BA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464C73"/>
    <w:multiLevelType w:val="hybridMultilevel"/>
    <w:tmpl w:val="35FE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811619"/>
    <w:multiLevelType w:val="hybridMultilevel"/>
    <w:tmpl w:val="B25C0ADE"/>
    <w:lvl w:ilvl="0" w:tplc="3E3628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7F872465"/>
    <w:multiLevelType w:val="hybridMultilevel"/>
    <w:tmpl w:val="CCAEBDCE"/>
    <w:lvl w:ilvl="0" w:tplc="2D16F8E4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128E9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D6DF5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1468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4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3CFBE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401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DE197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829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1"/>
  </w:num>
  <w:num w:numId="3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wtDCzMDUwMTBS0lEKTi0uzszPAykwqgUAoCv2riwAAAA="/>
  </w:docVars>
  <w:rsids>
    <w:rsidRoot w:val="00A46FC3"/>
    <w:rsid w:val="00006238"/>
    <w:rsid w:val="000069CB"/>
    <w:rsid w:val="00010891"/>
    <w:rsid w:val="000138B4"/>
    <w:rsid w:val="00015355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472C9"/>
    <w:rsid w:val="00051861"/>
    <w:rsid w:val="00052E37"/>
    <w:rsid w:val="00053952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7D5A"/>
    <w:rsid w:val="000814F6"/>
    <w:rsid w:val="00081850"/>
    <w:rsid w:val="00081BF9"/>
    <w:rsid w:val="00082241"/>
    <w:rsid w:val="0008375B"/>
    <w:rsid w:val="00083C7F"/>
    <w:rsid w:val="00085DB1"/>
    <w:rsid w:val="00087079"/>
    <w:rsid w:val="000874F0"/>
    <w:rsid w:val="000922E8"/>
    <w:rsid w:val="000942CB"/>
    <w:rsid w:val="00095DC3"/>
    <w:rsid w:val="000961A4"/>
    <w:rsid w:val="000A1FD7"/>
    <w:rsid w:val="000A5111"/>
    <w:rsid w:val="000A57F7"/>
    <w:rsid w:val="000B1FF7"/>
    <w:rsid w:val="000B50A1"/>
    <w:rsid w:val="000B6C4B"/>
    <w:rsid w:val="000C2AF3"/>
    <w:rsid w:val="000C392C"/>
    <w:rsid w:val="000C52A7"/>
    <w:rsid w:val="000C6F99"/>
    <w:rsid w:val="000C71B5"/>
    <w:rsid w:val="000D3C42"/>
    <w:rsid w:val="000E0037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EBD"/>
    <w:rsid w:val="0012774D"/>
    <w:rsid w:val="00131C4A"/>
    <w:rsid w:val="00131DE4"/>
    <w:rsid w:val="00133E17"/>
    <w:rsid w:val="00135EA8"/>
    <w:rsid w:val="0013797D"/>
    <w:rsid w:val="00137DD5"/>
    <w:rsid w:val="001400CB"/>
    <w:rsid w:val="001414A9"/>
    <w:rsid w:val="00142B54"/>
    <w:rsid w:val="00142BEF"/>
    <w:rsid w:val="00144551"/>
    <w:rsid w:val="001448D8"/>
    <w:rsid w:val="00146680"/>
    <w:rsid w:val="0015064C"/>
    <w:rsid w:val="001514CE"/>
    <w:rsid w:val="00156C3F"/>
    <w:rsid w:val="0016165D"/>
    <w:rsid w:val="00162A1B"/>
    <w:rsid w:val="00163855"/>
    <w:rsid w:val="00164FA9"/>
    <w:rsid w:val="00165588"/>
    <w:rsid w:val="001659E8"/>
    <w:rsid w:val="00166437"/>
    <w:rsid w:val="00170402"/>
    <w:rsid w:val="00170D14"/>
    <w:rsid w:val="00170D42"/>
    <w:rsid w:val="00173461"/>
    <w:rsid w:val="001744BA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A00A3"/>
    <w:rsid w:val="001A1504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D01B2"/>
    <w:rsid w:val="001D04DC"/>
    <w:rsid w:val="001D2268"/>
    <w:rsid w:val="001E135E"/>
    <w:rsid w:val="001E396D"/>
    <w:rsid w:val="001E59D3"/>
    <w:rsid w:val="001E6866"/>
    <w:rsid w:val="001E72ED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21CE"/>
    <w:rsid w:val="00232D80"/>
    <w:rsid w:val="00246998"/>
    <w:rsid w:val="00247B77"/>
    <w:rsid w:val="00250608"/>
    <w:rsid w:val="00251395"/>
    <w:rsid w:val="00251F8C"/>
    <w:rsid w:val="00254650"/>
    <w:rsid w:val="00255128"/>
    <w:rsid w:val="002574FB"/>
    <w:rsid w:val="00262E8D"/>
    <w:rsid w:val="002630D2"/>
    <w:rsid w:val="00265F55"/>
    <w:rsid w:val="00266AD2"/>
    <w:rsid w:val="00266E71"/>
    <w:rsid w:val="00266F9A"/>
    <w:rsid w:val="00267913"/>
    <w:rsid w:val="002704B6"/>
    <w:rsid w:val="00271F36"/>
    <w:rsid w:val="00274FCD"/>
    <w:rsid w:val="00275EB2"/>
    <w:rsid w:val="00276AB8"/>
    <w:rsid w:val="00280BDF"/>
    <w:rsid w:val="002848B9"/>
    <w:rsid w:val="002900BC"/>
    <w:rsid w:val="00290502"/>
    <w:rsid w:val="00291588"/>
    <w:rsid w:val="002916C7"/>
    <w:rsid w:val="00292DD7"/>
    <w:rsid w:val="00294BFC"/>
    <w:rsid w:val="002978BC"/>
    <w:rsid w:val="002A2005"/>
    <w:rsid w:val="002A474E"/>
    <w:rsid w:val="002A4ACC"/>
    <w:rsid w:val="002A551C"/>
    <w:rsid w:val="002A68F6"/>
    <w:rsid w:val="002A69E4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C000B"/>
    <w:rsid w:val="002C287A"/>
    <w:rsid w:val="002C470D"/>
    <w:rsid w:val="002C518F"/>
    <w:rsid w:val="002D387C"/>
    <w:rsid w:val="002D7141"/>
    <w:rsid w:val="002E246B"/>
    <w:rsid w:val="002E3CDE"/>
    <w:rsid w:val="002E4FBB"/>
    <w:rsid w:val="002E5117"/>
    <w:rsid w:val="002F2A48"/>
    <w:rsid w:val="002F4CE8"/>
    <w:rsid w:val="002F66AC"/>
    <w:rsid w:val="002F76C1"/>
    <w:rsid w:val="003052CA"/>
    <w:rsid w:val="00310A5E"/>
    <w:rsid w:val="0031179E"/>
    <w:rsid w:val="003119B9"/>
    <w:rsid w:val="0031539F"/>
    <w:rsid w:val="0032050F"/>
    <w:rsid w:val="00321C17"/>
    <w:rsid w:val="00322FBD"/>
    <w:rsid w:val="00324654"/>
    <w:rsid w:val="00324E67"/>
    <w:rsid w:val="00326EC7"/>
    <w:rsid w:val="00331059"/>
    <w:rsid w:val="00331893"/>
    <w:rsid w:val="003339DD"/>
    <w:rsid w:val="00334A70"/>
    <w:rsid w:val="003362F5"/>
    <w:rsid w:val="00336921"/>
    <w:rsid w:val="0033709A"/>
    <w:rsid w:val="00337829"/>
    <w:rsid w:val="0034427E"/>
    <w:rsid w:val="00344ACF"/>
    <w:rsid w:val="00352484"/>
    <w:rsid w:val="00352E6D"/>
    <w:rsid w:val="003614D5"/>
    <w:rsid w:val="00364B68"/>
    <w:rsid w:val="00365662"/>
    <w:rsid w:val="003731D3"/>
    <w:rsid w:val="00374968"/>
    <w:rsid w:val="003755C4"/>
    <w:rsid w:val="0037791C"/>
    <w:rsid w:val="00385047"/>
    <w:rsid w:val="00385B3E"/>
    <w:rsid w:val="003863F2"/>
    <w:rsid w:val="00386DE0"/>
    <w:rsid w:val="003902AE"/>
    <w:rsid w:val="00391640"/>
    <w:rsid w:val="003A11C0"/>
    <w:rsid w:val="003A2DB1"/>
    <w:rsid w:val="003A37F2"/>
    <w:rsid w:val="003A397F"/>
    <w:rsid w:val="003A495B"/>
    <w:rsid w:val="003A61B9"/>
    <w:rsid w:val="003B1DCE"/>
    <w:rsid w:val="003B54FC"/>
    <w:rsid w:val="003B6338"/>
    <w:rsid w:val="003B6A73"/>
    <w:rsid w:val="003C130F"/>
    <w:rsid w:val="003C1E53"/>
    <w:rsid w:val="003C5322"/>
    <w:rsid w:val="003D5190"/>
    <w:rsid w:val="003D64BC"/>
    <w:rsid w:val="003E1B1E"/>
    <w:rsid w:val="003E3787"/>
    <w:rsid w:val="003E4F66"/>
    <w:rsid w:val="003E6867"/>
    <w:rsid w:val="003F74CE"/>
    <w:rsid w:val="004027D1"/>
    <w:rsid w:val="00402D7D"/>
    <w:rsid w:val="00402EB3"/>
    <w:rsid w:val="00404917"/>
    <w:rsid w:val="004057F6"/>
    <w:rsid w:val="0040669B"/>
    <w:rsid w:val="0041060B"/>
    <w:rsid w:val="004109FD"/>
    <w:rsid w:val="0041530F"/>
    <w:rsid w:val="00420DB8"/>
    <w:rsid w:val="00423109"/>
    <w:rsid w:val="00423CD0"/>
    <w:rsid w:val="00425935"/>
    <w:rsid w:val="004277E7"/>
    <w:rsid w:val="00427F64"/>
    <w:rsid w:val="00430618"/>
    <w:rsid w:val="00432A84"/>
    <w:rsid w:val="00432CCA"/>
    <w:rsid w:val="0043455E"/>
    <w:rsid w:val="00436A77"/>
    <w:rsid w:val="0044258C"/>
    <w:rsid w:val="00442F13"/>
    <w:rsid w:val="00446A47"/>
    <w:rsid w:val="00452DF1"/>
    <w:rsid w:val="004533EF"/>
    <w:rsid w:val="00456E08"/>
    <w:rsid w:val="00456EBC"/>
    <w:rsid w:val="00457874"/>
    <w:rsid w:val="00457D11"/>
    <w:rsid w:val="00461025"/>
    <w:rsid w:val="0046567D"/>
    <w:rsid w:val="004659D6"/>
    <w:rsid w:val="00465EA9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1956"/>
    <w:rsid w:val="004B31AC"/>
    <w:rsid w:val="004B7584"/>
    <w:rsid w:val="004C3DA9"/>
    <w:rsid w:val="004C4641"/>
    <w:rsid w:val="004C63F3"/>
    <w:rsid w:val="004E1A66"/>
    <w:rsid w:val="004E46D4"/>
    <w:rsid w:val="004E74B7"/>
    <w:rsid w:val="004E753D"/>
    <w:rsid w:val="004F0680"/>
    <w:rsid w:val="004F2587"/>
    <w:rsid w:val="004F27B1"/>
    <w:rsid w:val="004F30F9"/>
    <w:rsid w:val="004F38A8"/>
    <w:rsid w:val="004F7C09"/>
    <w:rsid w:val="00500F81"/>
    <w:rsid w:val="0050700A"/>
    <w:rsid w:val="00510DA8"/>
    <w:rsid w:val="00514380"/>
    <w:rsid w:val="00516D97"/>
    <w:rsid w:val="00524052"/>
    <w:rsid w:val="00527277"/>
    <w:rsid w:val="0053221A"/>
    <w:rsid w:val="00532478"/>
    <w:rsid w:val="00532E42"/>
    <w:rsid w:val="00536B36"/>
    <w:rsid w:val="00537246"/>
    <w:rsid w:val="00537C53"/>
    <w:rsid w:val="00543BD5"/>
    <w:rsid w:val="00546754"/>
    <w:rsid w:val="005469BE"/>
    <w:rsid w:val="00550AAD"/>
    <w:rsid w:val="005528EB"/>
    <w:rsid w:val="0055489C"/>
    <w:rsid w:val="00554C68"/>
    <w:rsid w:val="00557B79"/>
    <w:rsid w:val="00560251"/>
    <w:rsid w:val="005610A5"/>
    <w:rsid w:val="00561F8A"/>
    <w:rsid w:val="005631AA"/>
    <w:rsid w:val="00563BDD"/>
    <w:rsid w:val="00564BC5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4E4E"/>
    <w:rsid w:val="005B5C8E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3C"/>
    <w:rsid w:val="005C7898"/>
    <w:rsid w:val="005D0A18"/>
    <w:rsid w:val="005D3B16"/>
    <w:rsid w:val="005D3B4C"/>
    <w:rsid w:val="005D3F48"/>
    <w:rsid w:val="005D6F57"/>
    <w:rsid w:val="005E21A2"/>
    <w:rsid w:val="005E4559"/>
    <w:rsid w:val="005E6B8E"/>
    <w:rsid w:val="005E72B4"/>
    <w:rsid w:val="005E79FD"/>
    <w:rsid w:val="005F19D7"/>
    <w:rsid w:val="005F5E96"/>
    <w:rsid w:val="00600B3B"/>
    <w:rsid w:val="006010EC"/>
    <w:rsid w:val="006017F4"/>
    <w:rsid w:val="006041CF"/>
    <w:rsid w:val="0060644A"/>
    <w:rsid w:val="00606E0F"/>
    <w:rsid w:val="006102F3"/>
    <w:rsid w:val="00611F95"/>
    <w:rsid w:val="00613BEC"/>
    <w:rsid w:val="00614BCA"/>
    <w:rsid w:val="00620535"/>
    <w:rsid w:val="0062188F"/>
    <w:rsid w:val="006221AD"/>
    <w:rsid w:val="00624844"/>
    <w:rsid w:val="00630645"/>
    <w:rsid w:val="00631377"/>
    <w:rsid w:val="00631E84"/>
    <w:rsid w:val="00633FBC"/>
    <w:rsid w:val="00636F22"/>
    <w:rsid w:val="0063730C"/>
    <w:rsid w:val="00643226"/>
    <w:rsid w:val="00644ED8"/>
    <w:rsid w:val="00645151"/>
    <w:rsid w:val="006457E6"/>
    <w:rsid w:val="0065243F"/>
    <w:rsid w:val="00653BF6"/>
    <w:rsid w:val="00653EBD"/>
    <w:rsid w:val="006549BA"/>
    <w:rsid w:val="00664ECC"/>
    <w:rsid w:val="00666AC6"/>
    <w:rsid w:val="0067306D"/>
    <w:rsid w:val="006734D0"/>
    <w:rsid w:val="00673B12"/>
    <w:rsid w:val="00675480"/>
    <w:rsid w:val="00682218"/>
    <w:rsid w:val="00683969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BAA"/>
    <w:rsid w:val="006A31C8"/>
    <w:rsid w:val="006A633A"/>
    <w:rsid w:val="006A763D"/>
    <w:rsid w:val="006A7E9F"/>
    <w:rsid w:val="006A7ED2"/>
    <w:rsid w:val="006B081A"/>
    <w:rsid w:val="006B2AEA"/>
    <w:rsid w:val="006B31EF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4E82"/>
    <w:rsid w:val="006E6349"/>
    <w:rsid w:val="00700CF6"/>
    <w:rsid w:val="00703317"/>
    <w:rsid w:val="00711FBC"/>
    <w:rsid w:val="0071235C"/>
    <w:rsid w:val="00715081"/>
    <w:rsid w:val="00716AC5"/>
    <w:rsid w:val="00722092"/>
    <w:rsid w:val="007225FD"/>
    <w:rsid w:val="00724C0E"/>
    <w:rsid w:val="00724E30"/>
    <w:rsid w:val="00730DD3"/>
    <w:rsid w:val="00735777"/>
    <w:rsid w:val="0073714E"/>
    <w:rsid w:val="007379ED"/>
    <w:rsid w:val="00740B1D"/>
    <w:rsid w:val="00740EA3"/>
    <w:rsid w:val="00744789"/>
    <w:rsid w:val="00745FBC"/>
    <w:rsid w:val="00746A47"/>
    <w:rsid w:val="00750CBC"/>
    <w:rsid w:val="00753A12"/>
    <w:rsid w:val="0075456B"/>
    <w:rsid w:val="0075663B"/>
    <w:rsid w:val="00757F9F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74B"/>
    <w:rsid w:val="007A264A"/>
    <w:rsid w:val="007A3EAF"/>
    <w:rsid w:val="007A5EB7"/>
    <w:rsid w:val="007A7C27"/>
    <w:rsid w:val="007B0A95"/>
    <w:rsid w:val="007B0F9C"/>
    <w:rsid w:val="007B45F3"/>
    <w:rsid w:val="007B6C8D"/>
    <w:rsid w:val="007C1174"/>
    <w:rsid w:val="007C2EA2"/>
    <w:rsid w:val="007C33E9"/>
    <w:rsid w:val="007C4FF9"/>
    <w:rsid w:val="007C5082"/>
    <w:rsid w:val="007C7DB3"/>
    <w:rsid w:val="007D0B38"/>
    <w:rsid w:val="007D45E4"/>
    <w:rsid w:val="007E1C3C"/>
    <w:rsid w:val="007E202E"/>
    <w:rsid w:val="007E4152"/>
    <w:rsid w:val="007E4374"/>
    <w:rsid w:val="007E69BA"/>
    <w:rsid w:val="007E6F5E"/>
    <w:rsid w:val="007F08AB"/>
    <w:rsid w:val="007F2827"/>
    <w:rsid w:val="00801677"/>
    <w:rsid w:val="00802DF4"/>
    <w:rsid w:val="00807A4B"/>
    <w:rsid w:val="008114D9"/>
    <w:rsid w:val="00822D86"/>
    <w:rsid w:val="0082567E"/>
    <w:rsid w:val="00831698"/>
    <w:rsid w:val="00833527"/>
    <w:rsid w:val="00833C73"/>
    <w:rsid w:val="00835999"/>
    <w:rsid w:val="00844374"/>
    <w:rsid w:val="0084495D"/>
    <w:rsid w:val="008452C4"/>
    <w:rsid w:val="008470D5"/>
    <w:rsid w:val="0084744A"/>
    <w:rsid w:val="008504AE"/>
    <w:rsid w:val="008515D9"/>
    <w:rsid w:val="00851903"/>
    <w:rsid w:val="00853BD6"/>
    <w:rsid w:val="00863166"/>
    <w:rsid w:val="00863753"/>
    <w:rsid w:val="008709E1"/>
    <w:rsid w:val="008719F4"/>
    <w:rsid w:val="00876D1A"/>
    <w:rsid w:val="00877836"/>
    <w:rsid w:val="00877DEC"/>
    <w:rsid w:val="00882D2B"/>
    <w:rsid w:val="00882D5E"/>
    <w:rsid w:val="00883B8A"/>
    <w:rsid w:val="008848F1"/>
    <w:rsid w:val="00886F96"/>
    <w:rsid w:val="00891315"/>
    <w:rsid w:val="00891397"/>
    <w:rsid w:val="00891750"/>
    <w:rsid w:val="00892356"/>
    <w:rsid w:val="00894389"/>
    <w:rsid w:val="00894929"/>
    <w:rsid w:val="00895EED"/>
    <w:rsid w:val="008A1C1B"/>
    <w:rsid w:val="008A2461"/>
    <w:rsid w:val="008A360F"/>
    <w:rsid w:val="008A40CD"/>
    <w:rsid w:val="008A5BBC"/>
    <w:rsid w:val="008A721D"/>
    <w:rsid w:val="008B1795"/>
    <w:rsid w:val="008B19D2"/>
    <w:rsid w:val="008B79C0"/>
    <w:rsid w:val="008B7EB9"/>
    <w:rsid w:val="008C1B6D"/>
    <w:rsid w:val="008C6D45"/>
    <w:rsid w:val="008D1A4B"/>
    <w:rsid w:val="008D45ED"/>
    <w:rsid w:val="008D536D"/>
    <w:rsid w:val="008D7E39"/>
    <w:rsid w:val="008E0EE2"/>
    <w:rsid w:val="008E2865"/>
    <w:rsid w:val="008E4351"/>
    <w:rsid w:val="008E5266"/>
    <w:rsid w:val="008E665C"/>
    <w:rsid w:val="008F08F7"/>
    <w:rsid w:val="008F1D68"/>
    <w:rsid w:val="008F6E47"/>
    <w:rsid w:val="00901BFC"/>
    <w:rsid w:val="00901E65"/>
    <w:rsid w:val="00912FC3"/>
    <w:rsid w:val="00917743"/>
    <w:rsid w:val="00920282"/>
    <w:rsid w:val="00921613"/>
    <w:rsid w:val="009256BC"/>
    <w:rsid w:val="00930BC7"/>
    <w:rsid w:val="00931E57"/>
    <w:rsid w:val="0093263C"/>
    <w:rsid w:val="009344DA"/>
    <w:rsid w:val="00934C1D"/>
    <w:rsid w:val="00940F65"/>
    <w:rsid w:val="0094200F"/>
    <w:rsid w:val="00942F45"/>
    <w:rsid w:val="00944E78"/>
    <w:rsid w:val="00945E6B"/>
    <w:rsid w:val="00947B51"/>
    <w:rsid w:val="00947E02"/>
    <w:rsid w:val="009527D9"/>
    <w:rsid w:val="00952E8C"/>
    <w:rsid w:val="009530CC"/>
    <w:rsid w:val="009540CF"/>
    <w:rsid w:val="00954FB8"/>
    <w:rsid w:val="0095663B"/>
    <w:rsid w:val="00962605"/>
    <w:rsid w:val="00964233"/>
    <w:rsid w:val="00964355"/>
    <w:rsid w:val="009644FD"/>
    <w:rsid w:val="009652A0"/>
    <w:rsid w:val="00965CFD"/>
    <w:rsid w:val="009711C2"/>
    <w:rsid w:val="00971BE5"/>
    <w:rsid w:val="00973947"/>
    <w:rsid w:val="00974DA8"/>
    <w:rsid w:val="0098060A"/>
    <w:rsid w:val="00981E77"/>
    <w:rsid w:val="00983189"/>
    <w:rsid w:val="00983F29"/>
    <w:rsid w:val="00991297"/>
    <w:rsid w:val="00993965"/>
    <w:rsid w:val="00995C95"/>
    <w:rsid w:val="00996B84"/>
    <w:rsid w:val="009A050E"/>
    <w:rsid w:val="009A31C2"/>
    <w:rsid w:val="009A3623"/>
    <w:rsid w:val="009A5486"/>
    <w:rsid w:val="009B007B"/>
    <w:rsid w:val="009B2B3D"/>
    <w:rsid w:val="009B74CD"/>
    <w:rsid w:val="009C2403"/>
    <w:rsid w:val="009C2BBC"/>
    <w:rsid w:val="009C3D12"/>
    <w:rsid w:val="009C64DE"/>
    <w:rsid w:val="009D0510"/>
    <w:rsid w:val="009D4797"/>
    <w:rsid w:val="009D65D8"/>
    <w:rsid w:val="009D685C"/>
    <w:rsid w:val="009D731E"/>
    <w:rsid w:val="009D7BF7"/>
    <w:rsid w:val="009E710F"/>
    <w:rsid w:val="009F0759"/>
    <w:rsid w:val="009F0954"/>
    <w:rsid w:val="009F1742"/>
    <w:rsid w:val="009F2201"/>
    <w:rsid w:val="009F2D67"/>
    <w:rsid w:val="009F3565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2845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42E6"/>
    <w:rsid w:val="00A4559A"/>
    <w:rsid w:val="00A4657F"/>
    <w:rsid w:val="00A46FC3"/>
    <w:rsid w:val="00A50216"/>
    <w:rsid w:val="00A50D9A"/>
    <w:rsid w:val="00A525A7"/>
    <w:rsid w:val="00A55ADE"/>
    <w:rsid w:val="00A65E74"/>
    <w:rsid w:val="00A70035"/>
    <w:rsid w:val="00A740E0"/>
    <w:rsid w:val="00A7486E"/>
    <w:rsid w:val="00A76F30"/>
    <w:rsid w:val="00A778BE"/>
    <w:rsid w:val="00A80217"/>
    <w:rsid w:val="00A8716B"/>
    <w:rsid w:val="00A87208"/>
    <w:rsid w:val="00A87BD5"/>
    <w:rsid w:val="00A910D7"/>
    <w:rsid w:val="00A921D5"/>
    <w:rsid w:val="00A935EF"/>
    <w:rsid w:val="00A94C4F"/>
    <w:rsid w:val="00A96081"/>
    <w:rsid w:val="00A97A0D"/>
    <w:rsid w:val="00AA5CDE"/>
    <w:rsid w:val="00AB0D06"/>
    <w:rsid w:val="00AB45E9"/>
    <w:rsid w:val="00AB4716"/>
    <w:rsid w:val="00AB5B3D"/>
    <w:rsid w:val="00AB7763"/>
    <w:rsid w:val="00AC0180"/>
    <w:rsid w:val="00AC25C2"/>
    <w:rsid w:val="00AC6C0A"/>
    <w:rsid w:val="00AD2BE0"/>
    <w:rsid w:val="00AD4276"/>
    <w:rsid w:val="00AD7EF7"/>
    <w:rsid w:val="00AE3657"/>
    <w:rsid w:val="00AE509B"/>
    <w:rsid w:val="00AE60D1"/>
    <w:rsid w:val="00AE7DC3"/>
    <w:rsid w:val="00AE7F20"/>
    <w:rsid w:val="00AF140F"/>
    <w:rsid w:val="00AF2826"/>
    <w:rsid w:val="00AF2B22"/>
    <w:rsid w:val="00AF2FAD"/>
    <w:rsid w:val="00AF4B7D"/>
    <w:rsid w:val="00B0675F"/>
    <w:rsid w:val="00B13BC6"/>
    <w:rsid w:val="00B154F3"/>
    <w:rsid w:val="00B20C40"/>
    <w:rsid w:val="00B25CC0"/>
    <w:rsid w:val="00B34C24"/>
    <w:rsid w:val="00B40072"/>
    <w:rsid w:val="00B40BA2"/>
    <w:rsid w:val="00B43E37"/>
    <w:rsid w:val="00B44969"/>
    <w:rsid w:val="00B46F64"/>
    <w:rsid w:val="00B52E84"/>
    <w:rsid w:val="00B53F37"/>
    <w:rsid w:val="00B577E0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19DE"/>
    <w:rsid w:val="00B8083F"/>
    <w:rsid w:val="00B818A5"/>
    <w:rsid w:val="00B87FAE"/>
    <w:rsid w:val="00B91553"/>
    <w:rsid w:val="00B919B8"/>
    <w:rsid w:val="00B92930"/>
    <w:rsid w:val="00B959B9"/>
    <w:rsid w:val="00B962F3"/>
    <w:rsid w:val="00B9636A"/>
    <w:rsid w:val="00B96A49"/>
    <w:rsid w:val="00B97A11"/>
    <w:rsid w:val="00BA398B"/>
    <w:rsid w:val="00BA7073"/>
    <w:rsid w:val="00BA7CC7"/>
    <w:rsid w:val="00BB49BC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FEF"/>
    <w:rsid w:val="00BD1883"/>
    <w:rsid w:val="00BD235B"/>
    <w:rsid w:val="00BF1FB2"/>
    <w:rsid w:val="00BF6B08"/>
    <w:rsid w:val="00C006C8"/>
    <w:rsid w:val="00C0084E"/>
    <w:rsid w:val="00C02655"/>
    <w:rsid w:val="00C03021"/>
    <w:rsid w:val="00C0622D"/>
    <w:rsid w:val="00C07BE7"/>
    <w:rsid w:val="00C144C3"/>
    <w:rsid w:val="00C1500E"/>
    <w:rsid w:val="00C17C3F"/>
    <w:rsid w:val="00C21359"/>
    <w:rsid w:val="00C240E9"/>
    <w:rsid w:val="00C249CD"/>
    <w:rsid w:val="00C253F2"/>
    <w:rsid w:val="00C26CE8"/>
    <w:rsid w:val="00C2769B"/>
    <w:rsid w:val="00C278CF"/>
    <w:rsid w:val="00C302E3"/>
    <w:rsid w:val="00C32C98"/>
    <w:rsid w:val="00C3739D"/>
    <w:rsid w:val="00C418C7"/>
    <w:rsid w:val="00C45337"/>
    <w:rsid w:val="00C45A2D"/>
    <w:rsid w:val="00C46B42"/>
    <w:rsid w:val="00C50262"/>
    <w:rsid w:val="00C508F3"/>
    <w:rsid w:val="00C51A69"/>
    <w:rsid w:val="00C51DD4"/>
    <w:rsid w:val="00C528DE"/>
    <w:rsid w:val="00C54774"/>
    <w:rsid w:val="00C63BC6"/>
    <w:rsid w:val="00C64F38"/>
    <w:rsid w:val="00C65B00"/>
    <w:rsid w:val="00C709BE"/>
    <w:rsid w:val="00C75FB3"/>
    <w:rsid w:val="00C7632E"/>
    <w:rsid w:val="00C80DF4"/>
    <w:rsid w:val="00C81D14"/>
    <w:rsid w:val="00C85061"/>
    <w:rsid w:val="00C8528A"/>
    <w:rsid w:val="00C91075"/>
    <w:rsid w:val="00C932BA"/>
    <w:rsid w:val="00C941A0"/>
    <w:rsid w:val="00C959B3"/>
    <w:rsid w:val="00C96B51"/>
    <w:rsid w:val="00C96FA0"/>
    <w:rsid w:val="00C97DBB"/>
    <w:rsid w:val="00CA223D"/>
    <w:rsid w:val="00CA2295"/>
    <w:rsid w:val="00CA31D8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37C4"/>
    <w:rsid w:val="00CC447D"/>
    <w:rsid w:val="00CD02BD"/>
    <w:rsid w:val="00CD0D07"/>
    <w:rsid w:val="00CD3F57"/>
    <w:rsid w:val="00CD7A3C"/>
    <w:rsid w:val="00CE17EF"/>
    <w:rsid w:val="00CE1D41"/>
    <w:rsid w:val="00CE2918"/>
    <w:rsid w:val="00CE43D2"/>
    <w:rsid w:val="00CE621A"/>
    <w:rsid w:val="00CE7562"/>
    <w:rsid w:val="00CF057D"/>
    <w:rsid w:val="00CF2660"/>
    <w:rsid w:val="00CF4B9E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100A0"/>
    <w:rsid w:val="00D10ECE"/>
    <w:rsid w:val="00D113B2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33F10"/>
    <w:rsid w:val="00D3753D"/>
    <w:rsid w:val="00D4231C"/>
    <w:rsid w:val="00D43FA5"/>
    <w:rsid w:val="00D5078E"/>
    <w:rsid w:val="00D54AC6"/>
    <w:rsid w:val="00D54B7D"/>
    <w:rsid w:val="00D5532F"/>
    <w:rsid w:val="00D56835"/>
    <w:rsid w:val="00D56A98"/>
    <w:rsid w:val="00D5767B"/>
    <w:rsid w:val="00D61867"/>
    <w:rsid w:val="00D61D03"/>
    <w:rsid w:val="00D64420"/>
    <w:rsid w:val="00D6721A"/>
    <w:rsid w:val="00D6729A"/>
    <w:rsid w:val="00D80069"/>
    <w:rsid w:val="00D81B13"/>
    <w:rsid w:val="00D821A3"/>
    <w:rsid w:val="00D82FB3"/>
    <w:rsid w:val="00D91CD2"/>
    <w:rsid w:val="00D92806"/>
    <w:rsid w:val="00D9564A"/>
    <w:rsid w:val="00D97423"/>
    <w:rsid w:val="00D97E60"/>
    <w:rsid w:val="00DA07D9"/>
    <w:rsid w:val="00DA0D5E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3284"/>
    <w:rsid w:val="00DE1E3B"/>
    <w:rsid w:val="00DE4FE7"/>
    <w:rsid w:val="00DE5FF3"/>
    <w:rsid w:val="00DE7DEB"/>
    <w:rsid w:val="00DF0CDC"/>
    <w:rsid w:val="00DF21B3"/>
    <w:rsid w:val="00DF33DC"/>
    <w:rsid w:val="00DF383D"/>
    <w:rsid w:val="00DF62E2"/>
    <w:rsid w:val="00DF64AB"/>
    <w:rsid w:val="00E01CC1"/>
    <w:rsid w:val="00E028BB"/>
    <w:rsid w:val="00E0359A"/>
    <w:rsid w:val="00E04E72"/>
    <w:rsid w:val="00E060A7"/>
    <w:rsid w:val="00E131CF"/>
    <w:rsid w:val="00E161DE"/>
    <w:rsid w:val="00E2639D"/>
    <w:rsid w:val="00E2713B"/>
    <w:rsid w:val="00E348A6"/>
    <w:rsid w:val="00E3490B"/>
    <w:rsid w:val="00E34ABD"/>
    <w:rsid w:val="00E34C3C"/>
    <w:rsid w:val="00E36DBA"/>
    <w:rsid w:val="00E409C7"/>
    <w:rsid w:val="00E40BA3"/>
    <w:rsid w:val="00E42D51"/>
    <w:rsid w:val="00E44B01"/>
    <w:rsid w:val="00E457C7"/>
    <w:rsid w:val="00E467F0"/>
    <w:rsid w:val="00E52904"/>
    <w:rsid w:val="00E549EB"/>
    <w:rsid w:val="00E5508D"/>
    <w:rsid w:val="00E636C9"/>
    <w:rsid w:val="00E63BD0"/>
    <w:rsid w:val="00E6632F"/>
    <w:rsid w:val="00E67F5E"/>
    <w:rsid w:val="00E726C3"/>
    <w:rsid w:val="00E73678"/>
    <w:rsid w:val="00E73B37"/>
    <w:rsid w:val="00E75216"/>
    <w:rsid w:val="00E8031B"/>
    <w:rsid w:val="00E83218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6410"/>
    <w:rsid w:val="00EC7F96"/>
    <w:rsid w:val="00ED1A52"/>
    <w:rsid w:val="00ED2154"/>
    <w:rsid w:val="00ED2C6C"/>
    <w:rsid w:val="00ED4175"/>
    <w:rsid w:val="00ED4DE8"/>
    <w:rsid w:val="00ED66F6"/>
    <w:rsid w:val="00ED6F2D"/>
    <w:rsid w:val="00EE004B"/>
    <w:rsid w:val="00EE01EF"/>
    <w:rsid w:val="00EE0AC5"/>
    <w:rsid w:val="00EE3509"/>
    <w:rsid w:val="00EF1869"/>
    <w:rsid w:val="00F00F86"/>
    <w:rsid w:val="00F053FF"/>
    <w:rsid w:val="00F10DA6"/>
    <w:rsid w:val="00F12632"/>
    <w:rsid w:val="00F137F3"/>
    <w:rsid w:val="00F1394A"/>
    <w:rsid w:val="00F16150"/>
    <w:rsid w:val="00F16D5A"/>
    <w:rsid w:val="00F202F5"/>
    <w:rsid w:val="00F259C7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5812"/>
    <w:rsid w:val="00F52FCB"/>
    <w:rsid w:val="00F56F0B"/>
    <w:rsid w:val="00F61F5C"/>
    <w:rsid w:val="00F635B4"/>
    <w:rsid w:val="00F64711"/>
    <w:rsid w:val="00F65841"/>
    <w:rsid w:val="00F66811"/>
    <w:rsid w:val="00F739B8"/>
    <w:rsid w:val="00F74455"/>
    <w:rsid w:val="00F756AD"/>
    <w:rsid w:val="00F7697D"/>
    <w:rsid w:val="00F77C31"/>
    <w:rsid w:val="00F81683"/>
    <w:rsid w:val="00F82DCB"/>
    <w:rsid w:val="00F83265"/>
    <w:rsid w:val="00F83586"/>
    <w:rsid w:val="00F84FB3"/>
    <w:rsid w:val="00F86744"/>
    <w:rsid w:val="00F92212"/>
    <w:rsid w:val="00F94C4A"/>
    <w:rsid w:val="00F95E59"/>
    <w:rsid w:val="00F9780B"/>
    <w:rsid w:val="00FA03F7"/>
    <w:rsid w:val="00FA17EE"/>
    <w:rsid w:val="00FA36A9"/>
    <w:rsid w:val="00FA39E6"/>
    <w:rsid w:val="00FB0507"/>
    <w:rsid w:val="00FB124D"/>
    <w:rsid w:val="00FB5B7B"/>
    <w:rsid w:val="00FC0194"/>
    <w:rsid w:val="00FC2332"/>
    <w:rsid w:val="00FC3D0B"/>
    <w:rsid w:val="00FC77D5"/>
    <w:rsid w:val="00FC7E05"/>
    <w:rsid w:val="00FC7E53"/>
    <w:rsid w:val="00FD3E6F"/>
    <w:rsid w:val="00FD5561"/>
    <w:rsid w:val="00FE0768"/>
    <w:rsid w:val="00FE115D"/>
    <w:rsid w:val="00FE4BB7"/>
    <w:rsid w:val="00FF16AE"/>
    <w:rsid w:val="00FF4F56"/>
    <w:rsid w:val="00FF5334"/>
    <w:rsid w:val="00FF68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AFA5B7"/>
  <w15:docId w15:val="{0EB50451-02DA-4C0D-A2C5-AE56A5A1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0DB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customStyle="1" w:styleId="Exercise">
    <w:name w:val="Exercise"/>
    <w:basedOn w:val="Normal"/>
    <w:rsid w:val="00BA7CC7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/>
    </w:pPr>
    <w:rPr>
      <w:rFonts w:ascii="Arial" w:eastAsia="Batang" w:hAnsi="Arial" w:cs="Arial"/>
      <w:b/>
      <w:bCs/>
      <w:color w:val="8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E07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E076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FE076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6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B32299-8EDE-4720-9524-74E867E390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159</Words>
  <Characters>661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7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Zupash awais</dc:creator>
  <cp:lastModifiedBy>user</cp:lastModifiedBy>
  <cp:revision>3</cp:revision>
  <cp:lastPrinted>2018-10-24T07:56:00Z</cp:lastPrinted>
  <dcterms:created xsi:type="dcterms:W3CDTF">2023-03-02T06:13:00Z</dcterms:created>
  <dcterms:modified xsi:type="dcterms:W3CDTF">2023-03-02T06:14:00Z</dcterms:modified>
</cp:coreProperties>
</file>